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5E1C4" w14:textId="3B311728" w:rsidR="00F21651" w:rsidRPr="00836D6C" w:rsidRDefault="36BAC736" w:rsidP="001A7A96">
      <w:pPr>
        <w:pStyle w:val="BodyText1"/>
        <w:spacing w:before="0" w:after="0"/>
      </w:pPr>
      <w:r>
        <w:t xml:space="preserve">In this course, you will work on a team with some of your classmates to utilize a microchip board (TI Kits) to solve several problems throughout the course with the option of utilizing this technology to solve your team’s design project at the end of the course. </w:t>
      </w:r>
    </w:p>
    <w:p w14:paraId="315326BF" w14:textId="77777777" w:rsidR="00F21651" w:rsidRPr="00896100" w:rsidRDefault="00F21651" w:rsidP="36BAC736">
      <w:pPr>
        <w:pStyle w:val="BodyText1"/>
        <w:spacing w:before="0" w:after="0" w:line="240" w:lineRule="auto"/>
        <w:rPr>
          <w:sz w:val="16"/>
          <w:szCs w:val="16"/>
        </w:rPr>
      </w:pPr>
    </w:p>
    <w:p w14:paraId="7031834A" w14:textId="77777777" w:rsidR="36BAC736" w:rsidRDefault="36BAC736" w:rsidP="36BAC736">
      <w:pPr>
        <w:pStyle w:val="BodyText1"/>
        <w:spacing w:before="0" w:after="0" w:line="240" w:lineRule="auto"/>
        <w:rPr>
          <w:sz w:val="16"/>
          <w:szCs w:val="16"/>
        </w:rPr>
      </w:pPr>
    </w:p>
    <w:tbl>
      <w:tblPr>
        <w:tblW w:w="9349" w:type="dxa"/>
        <w:tblLook w:val="00A0" w:firstRow="1" w:lastRow="0" w:firstColumn="1" w:lastColumn="0" w:noHBand="0" w:noVBand="0"/>
      </w:tblPr>
      <w:tblGrid>
        <w:gridCol w:w="1581"/>
        <w:gridCol w:w="7768"/>
      </w:tblGrid>
      <w:tr w:rsidR="005963B4" w14:paraId="17D88C9F" w14:textId="77777777" w:rsidTr="04BCFE12">
        <w:trPr>
          <w:trHeight w:val="9390"/>
        </w:trPr>
        <w:tc>
          <w:tcPr>
            <w:tcW w:w="1260" w:type="dxa"/>
            <w:tcBorders>
              <w:top w:val="single" w:sz="4" w:space="0" w:color="auto"/>
            </w:tcBorders>
          </w:tcPr>
          <w:p w14:paraId="5195E446" w14:textId="581D66B4" w:rsidR="0048781F" w:rsidRDefault="0048781F" w:rsidP="36BAC736">
            <w:pPr>
              <w:pStyle w:val="BodyText1"/>
              <w:spacing w:before="0" w:after="0"/>
              <w:rPr>
                <w:b/>
                <w:bCs/>
              </w:rPr>
            </w:pPr>
            <w:r w:rsidRPr="36BAC736">
              <w:rPr>
                <w:b/>
                <w:bCs/>
              </w:rPr>
              <w:t>Step 1</w:t>
            </w:r>
          </w:p>
        </w:tc>
        <w:tc>
          <w:tcPr>
            <w:tcW w:w="8089" w:type="dxa"/>
            <w:tcBorders>
              <w:top w:val="single" w:sz="4" w:space="0" w:color="auto"/>
            </w:tcBorders>
          </w:tcPr>
          <w:p w14:paraId="2A58B75F" w14:textId="61FEF9B3" w:rsidR="0048781F" w:rsidRDefault="0048781F" w:rsidP="36BAC736">
            <w:pPr>
              <w:pStyle w:val="BodyText1"/>
              <w:spacing w:before="0" w:after="0"/>
            </w:pPr>
            <w:r w:rsidRPr="36BAC736">
              <w:rPr>
                <w:b/>
                <w:bCs/>
              </w:rPr>
              <w:t>Identify the TI Version</w:t>
            </w:r>
          </w:p>
          <w:p w14:paraId="6A6686E4" w14:textId="5176FBF8" w:rsidR="0048781F" w:rsidRDefault="0048781F" w:rsidP="00F3681B">
            <w:pPr>
              <w:pStyle w:val="BodyText1"/>
              <w:numPr>
                <w:ilvl w:val="0"/>
                <w:numId w:val="42"/>
              </w:numPr>
              <w:spacing w:before="0" w:after="0"/>
            </w:pPr>
            <w:r>
              <w:t>There are two TI Kit or Launchpad versions being utilized in this course, the MSP-430 and the MSP-432. It is important to identify which you have as they have different driver/software requirements. Please look at your TI Kit board to identify which version your team has as shown in the picture below.</w:t>
            </w:r>
          </w:p>
          <w:p w14:paraId="6D5615FF" w14:textId="30EF1C70" w:rsidR="0048781F" w:rsidRDefault="00085683" w:rsidP="0048781F">
            <w:pPr>
              <w:pStyle w:val="BodyText1"/>
              <w:spacing w:before="0" w:after="0"/>
              <w:jc w:val="center"/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022B294" wp14:editId="683857F9">
                      <wp:simplePos x="0" y="0"/>
                      <wp:positionH relativeFrom="column">
                        <wp:posOffset>3156585</wp:posOffset>
                      </wp:positionH>
                      <wp:positionV relativeFrom="paragraph">
                        <wp:posOffset>991235</wp:posOffset>
                      </wp:positionV>
                      <wp:extent cx="1880871" cy="786133"/>
                      <wp:effectExtent l="33020" t="43180" r="38100" b="38100"/>
                      <wp:wrapNone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1880871" cy="786133"/>
                              </a:xfrm>
                              <a:prstGeom prst="ellipse">
                                <a:avLst/>
                              </a:prstGeom>
                              <a:noFill/>
                              <a:ln w="76200"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52494D9" id="Oval 7" o:spid="_x0000_s1026" style="position:absolute;margin-left:248.55pt;margin-top:78.05pt;width:148.1pt;height:61.9pt;rotation:-9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" filled="f" strokecolor="#00b0f0" strokeweight="6pt"/>
                  </w:pict>
                </mc:Fallback>
              </mc:AlternateContent>
            </w: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7A7AFD5" wp14:editId="4BC02460">
                      <wp:simplePos x="0" y="0"/>
                      <wp:positionH relativeFrom="column">
                        <wp:posOffset>462915</wp:posOffset>
                      </wp:positionH>
                      <wp:positionV relativeFrom="paragraph">
                        <wp:posOffset>1644650</wp:posOffset>
                      </wp:positionV>
                      <wp:extent cx="904875" cy="600075"/>
                      <wp:effectExtent l="38100" t="38100" r="47625" b="47625"/>
                      <wp:wrapNone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4875" cy="600075"/>
                              </a:xfrm>
                              <a:prstGeom prst="ellipse">
                                <a:avLst/>
                              </a:prstGeom>
                              <a:noFill/>
                              <a:ln w="76200"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7D79BDB" id="Oval 2" o:spid="_x0000_s1026" style="position:absolute;margin-left:36.45pt;margin-top:129.5pt;width:71.25pt;height:47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" filled="f" strokecolor="#00b0f0" strokeweight="6pt"/>
                  </w:pict>
                </mc:Fallback>
              </mc:AlternateContent>
            </w:r>
            <w:r w:rsidR="0048781F">
              <w:rPr>
                <w:noProof/>
              </w:rPr>
              <w:drawing>
                <wp:inline distT="0" distB="0" distL="0" distR="0" wp14:anchorId="2A21E170" wp14:editId="658718C7">
                  <wp:extent cx="5715000" cy="4286250"/>
                  <wp:effectExtent l="0" t="9525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5715000" cy="428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63B4" w:rsidRPr="00096EBC" w14:paraId="019E3B0A" w14:textId="77777777" w:rsidTr="04BCFE12">
        <w:tc>
          <w:tcPr>
            <w:tcW w:w="1260" w:type="dxa"/>
            <w:tcBorders>
              <w:top w:val="single" w:sz="4" w:space="0" w:color="auto"/>
            </w:tcBorders>
          </w:tcPr>
          <w:p w14:paraId="5E0241AE" w14:textId="6DFE3B8C" w:rsidR="0048781F" w:rsidRPr="00096EBC" w:rsidRDefault="0048781F" w:rsidP="36BAC736">
            <w:pPr>
              <w:pStyle w:val="BodyText1"/>
              <w:spacing w:before="0" w:after="0"/>
              <w:rPr>
                <w:b/>
                <w:bCs/>
              </w:rPr>
            </w:pPr>
            <w:r w:rsidRPr="36BAC736">
              <w:rPr>
                <w:b/>
                <w:bCs/>
              </w:rPr>
              <w:t>Step 2</w:t>
            </w:r>
          </w:p>
        </w:tc>
        <w:tc>
          <w:tcPr>
            <w:tcW w:w="8089" w:type="dxa"/>
            <w:tcBorders>
              <w:top w:val="single" w:sz="4" w:space="0" w:color="auto"/>
            </w:tcBorders>
          </w:tcPr>
          <w:p w14:paraId="3A1FAF81" w14:textId="08FCBC1D" w:rsidR="0048781F" w:rsidRDefault="0048781F" w:rsidP="003E7B94">
            <w:pPr>
              <w:pStyle w:val="BodyText1"/>
              <w:spacing w:before="0" w:after="0"/>
            </w:pPr>
            <w:r w:rsidRPr="36BAC736">
              <w:rPr>
                <w:b/>
                <w:bCs/>
              </w:rPr>
              <w:t xml:space="preserve">Download </w:t>
            </w:r>
            <w:r w:rsidR="00F162EC">
              <w:rPr>
                <w:b/>
                <w:bCs/>
              </w:rPr>
              <w:t xml:space="preserve">and </w:t>
            </w:r>
            <w:proofErr w:type="gramStart"/>
            <w:r w:rsidR="00F162EC">
              <w:rPr>
                <w:b/>
                <w:bCs/>
              </w:rPr>
              <w:t>Install</w:t>
            </w:r>
            <w:proofErr w:type="gramEnd"/>
            <w:r w:rsidR="00F162EC">
              <w:rPr>
                <w:b/>
                <w:bCs/>
              </w:rPr>
              <w:t xml:space="preserve"> </w:t>
            </w:r>
            <w:r w:rsidRPr="36BAC736">
              <w:rPr>
                <w:b/>
                <w:bCs/>
              </w:rPr>
              <w:t xml:space="preserve">the Launchpad Drivers </w:t>
            </w:r>
          </w:p>
          <w:p w14:paraId="5867EAE2" w14:textId="77777777" w:rsidR="006D5605" w:rsidRDefault="00BD1957" w:rsidP="003E7B94">
            <w:pPr>
              <w:pStyle w:val="BodyText1"/>
              <w:numPr>
                <w:ilvl w:val="0"/>
                <w:numId w:val="43"/>
              </w:numPr>
              <w:spacing w:before="0" w:after="0"/>
            </w:pPr>
            <w:r>
              <w:t>Download any necessary drivers.</w:t>
            </w:r>
          </w:p>
          <w:p w14:paraId="6835C793" w14:textId="3CEC82EF" w:rsidR="0048781F" w:rsidRDefault="743B0BF9" w:rsidP="003E7B94">
            <w:pPr>
              <w:pStyle w:val="BodyText1"/>
              <w:numPr>
                <w:ilvl w:val="1"/>
                <w:numId w:val="43"/>
              </w:numPr>
              <w:spacing w:before="0" w:after="0"/>
            </w:pPr>
            <w:r>
              <w:lastRenderedPageBreak/>
              <w:t xml:space="preserve">If you are using </w:t>
            </w:r>
            <w:proofErr w:type="gramStart"/>
            <w:r>
              <w:t>a</w:t>
            </w:r>
            <w:proofErr w:type="gramEnd"/>
            <w:r>
              <w:t xml:space="preserve"> MSP-430, please download the appropriate drivers</w:t>
            </w:r>
          </w:p>
          <w:p w14:paraId="0B500CE6" w14:textId="3D904E30" w:rsidR="0048781F" w:rsidRDefault="0048781F" w:rsidP="003E7B94">
            <w:pPr>
              <w:pStyle w:val="BodyText1"/>
              <w:numPr>
                <w:ilvl w:val="2"/>
                <w:numId w:val="43"/>
              </w:numPr>
              <w:spacing w:before="0" w:after="0"/>
            </w:pPr>
            <w:r>
              <w:t>If you are using a Linux Computer:</w:t>
            </w:r>
          </w:p>
          <w:p w14:paraId="38AFE526" w14:textId="68613B4B" w:rsidR="0048781F" w:rsidRDefault="743B0BF9" w:rsidP="003E7B94">
            <w:pPr>
              <w:pStyle w:val="BodyText1"/>
              <w:numPr>
                <w:ilvl w:val="3"/>
                <w:numId w:val="43"/>
              </w:numPr>
              <w:spacing w:before="0" w:after="0"/>
            </w:pPr>
            <w:r>
              <w:t xml:space="preserve">Please download the </w:t>
            </w:r>
            <w:hyperlink r:id="rId12">
              <w:r w:rsidRPr="743B0BF9">
                <w:rPr>
                  <w:rStyle w:val="Hyperlink"/>
                </w:rPr>
                <w:t xml:space="preserve">TI </w:t>
              </w:r>
              <w:proofErr w:type="spellStart"/>
              <w:r w:rsidRPr="743B0BF9">
                <w:rPr>
                  <w:rStyle w:val="Hyperlink"/>
                </w:rPr>
                <w:t>udev</w:t>
              </w:r>
              <w:proofErr w:type="spellEnd"/>
              <w:r w:rsidRPr="743B0BF9">
                <w:rPr>
                  <w:rStyle w:val="Hyperlink"/>
                </w:rPr>
                <w:t xml:space="preserve"> rules</w:t>
              </w:r>
            </w:hyperlink>
            <w:r>
              <w:t xml:space="preserve"> here. This is required to run the </w:t>
            </w:r>
            <w:proofErr w:type="spellStart"/>
            <w:r>
              <w:t>Energia</w:t>
            </w:r>
            <w:proofErr w:type="spellEnd"/>
            <w:r>
              <w:t xml:space="preserve"> IDE not as root. </w:t>
            </w:r>
          </w:p>
          <w:p w14:paraId="375575CC" w14:textId="69F8AB05" w:rsidR="0048781F" w:rsidRDefault="743B0BF9" w:rsidP="003E7B94">
            <w:pPr>
              <w:pStyle w:val="BodyText1"/>
              <w:numPr>
                <w:ilvl w:val="3"/>
                <w:numId w:val="43"/>
              </w:numPr>
              <w:spacing w:before="0" w:after="0"/>
            </w:pPr>
            <w:r>
              <w:t xml:space="preserve">Execute the following command: </w:t>
            </w:r>
            <w:proofErr w:type="spellStart"/>
            <w:r>
              <w:t>sudo</w:t>
            </w:r>
            <w:proofErr w:type="spellEnd"/>
            <w:r>
              <w:t xml:space="preserve"> mv /71-ti-permissions.rules /</w:t>
            </w:r>
            <w:proofErr w:type="spellStart"/>
            <w:r>
              <w:t>etc</w:t>
            </w:r>
            <w:proofErr w:type="spellEnd"/>
            <w:r>
              <w:t>/</w:t>
            </w:r>
            <w:proofErr w:type="spellStart"/>
            <w:r>
              <w:t>udev</w:t>
            </w:r>
            <w:proofErr w:type="spellEnd"/>
            <w:r>
              <w:t>/</w:t>
            </w:r>
            <w:proofErr w:type="spellStart"/>
            <w:proofErr w:type="gramStart"/>
            <w:r>
              <w:t>rules.d</w:t>
            </w:r>
            <w:proofErr w:type="spellEnd"/>
            <w:proofErr w:type="gramEnd"/>
            <w:r>
              <w:t>/</w:t>
            </w:r>
          </w:p>
          <w:p w14:paraId="6A123DB3" w14:textId="57CDAFED" w:rsidR="0048781F" w:rsidRDefault="0048781F" w:rsidP="003E7B94">
            <w:pPr>
              <w:pStyle w:val="BodyText1"/>
              <w:numPr>
                <w:ilvl w:val="3"/>
                <w:numId w:val="43"/>
              </w:numPr>
              <w:spacing w:before="0" w:after="0"/>
            </w:pPr>
            <w:r>
              <w:t xml:space="preserve">No drivers required for installation. </w:t>
            </w:r>
          </w:p>
          <w:p w14:paraId="3F3080AF" w14:textId="38AABD7D" w:rsidR="0048781F" w:rsidRDefault="0048781F" w:rsidP="003E7B94">
            <w:pPr>
              <w:pStyle w:val="BodyText1"/>
              <w:numPr>
                <w:ilvl w:val="2"/>
                <w:numId w:val="43"/>
              </w:numPr>
              <w:spacing w:before="0" w:after="0"/>
            </w:pPr>
            <w:r>
              <w:t>If you are using a Mac Computer:</w:t>
            </w:r>
          </w:p>
          <w:p w14:paraId="629118A5" w14:textId="43AABCE6" w:rsidR="0048781F" w:rsidRDefault="0048781F" w:rsidP="003E7B94">
            <w:pPr>
              <w:pStyle w:val="BodyText1"/>
              <w:numPr>
                <w:ilvl w:val="3"/>
                <w:numId w:val="43"/>
              </w:numPr>
              <w:spacing w:before="0" w:after="0"/>
            </w:pPr>
            <w:r>
              <w:t xml:space="preserve">Please download the drivers </w:t>
            </w:r>
            <w:hyperlink r:id="rId13">
              <w:r w:rsidRPr="36BAC736">
                <w:rPr>
                  <w:rStyle w:val="Hyperlink"/>
                </w:rPr>
                <w:t>here.</w:t>
              </w:r>
            </w:hyperlink>
            <w:r>
              <w:t xml:space="preserve"> </w:t>
            </w:r>
          </w:p>
          <w:p w14:paraId="2E824187" w14:textId="21FFE59D" w:rsidR="0048781F" w:rsidRPr="007C440D" w:rsidRDefault="0048781F" w:rsidP="003E7B94">
            <w:pPr>
              <w:pStyle w:val="BodyText1"/>
              <w:numPr>
                <w:ilvl w:val="2"/>
                <w:numId w:val="43"/>
              </w:numPr>
              <w:spacing w:before="0" w:after="0"/>
            </w:pPr>
            <w:r>
              <w:t>If you are using a Windows computer:</w:t>
            </w:r>
          </w:p>
          <w:p w14:paraId="61ADCFFD" w14:textId="430E2FBF" w:rsidR="0048781F" w:rsidRPr="007C440D" w:rsidRDefault="0048781F" w:rsidP="003E7B94">
            <w:pPr>
              <w:pStyle w:val="BodyText1"/>
              <w:numPr>
                <w:ilvl w:val="3"/>
                <w:numId w:val="43"/>
              </w:numPr>
              <w:spacing w:before="0" w:after="0"/>
            </w:pPr>
            <w:r>
              <w:t xml:space="preserve">Please download the drivers </w:t>
            </w:r>
            <w:hyperlink r:id="rId14">
              <w:r w:rsidRPr="36BAC736">
                <w:rPr>
                  <w:rStyle w:val="Hyperlink"/>
                </w:rPr>
                <w:t>here</w:t>
              </w:r>
            </w:hyperlink>
            <w:r>
              <w:t>.</w:t>
            </w:r>
          </w:p>
          <w:p w14:paraId="2A082216" w14:textId="77777777" w:rsidR="006D5605" w:rsidRDefault="0048781F" w:rsidP="003E7B94">
            <w:pPr>
              <w:pStyle w:val="BodyText1"/>
              <w:numPr>
                <w:ilvl w:val="4"/>
                <w:numId w:val="43"/>
              </w:numPr>
              <w:spacing w:before="0" w:after="0"/>
            </w:pPr>
            <w:r>
              <w:t xml:space="preserve">These drivers are not signed and may require you to disable the signed driver feature in windows. Please click </w:t>
            </w:r>
            <w:hyperlink r:id="rId15">
              <w:r w:rsidRPr="36BAC736">
                <w:rPr>
                  <w:rStyle w:val="Hyperlink"/>
                </w:rPr>
                <w:t>here</w:t>
              </w:r>
            </w:hyperlink>
            <w:r>
              <w:t xml:space="preserve"> for a guide on how to do so. </w:t>
            </w:r>
          </w:p>
          <w:p w14:paraId="5882DDD0" w14:textId="441D1053" w:rsidR="0048781F" w:rsidRPr="007C440D" w:rsidRDefault="743B0BF9" w:rsidP="003E7B94">
            <w:pPr>
              <w:pStyle w:val="BodyText1"/>
              <w:numPr>
                <w:ilvl w:val="1"/>
                <w:numId w:val="43"/>
              </w:numPr>
              <w:spacing w:before="0" w:after="0"/>
            </w:pPr>
            <w:r>
              <w:t xml:space="preserve">If you are using </w:t>
            </w:r>
            <w:proofErr w:type="gramStart"/>
            <w:r>
              <w:t>a</w:t>
            </w:r>
            <w:proofErr w:type="gramEnd"/>
            <w:r>
              <w:t xml:space="preserve"> MSP-432, please download the appropriate drivers</w:t>
            </w:r>
          </w:p>
          <w:p w14:paraId="285268D9" w14:textId="05D3BEC4" w:rsidR="0048781F" w:rsidRPr="007C440D" w:rsidRDefault="0048781F" w:rsidP="003E7B94">
            <w:pPr>
              <w:pStyle w:val="BodyText1"/>
              <w:numPr>
                <w:ilvl w:val="2"/>
                <w:numId w:val="43"/>
              </w:numPr>
              <w:spacing w:before="0" w:after="0"/>
            </w:pPr>
            <w:r>
              <w:t>If you are using a Linux Computer:</w:t>
            </w:r>
          </w:p>
          <w:p w14:paraId="4412DD6C" w14:textId="68613B4B" w:rsidR="0048781F" w:rsidRPr="007C440D" w:rsidRDefault="743B0BF9" w:rsidP="003E7B94">
            <w:pPr>
              <w:pStyle w:val="BodyText1"/>
              <w:numPr>
                <w:ilvl w:val="3"/>
                <w:numId w:val="43"/>
              </w:numPr>
              <w:spacing w:before="0" w:after="0"/>
            </w:pPr>
            <w:r>
              <w:t xml:space="preserve">Please download the </w:t>
            </w:r>
            <w:hyperlink r:id="rId16">
              <w:r w:rsidRPr="743B0BF9">
                <w:rPr>
                  <w:rStyle w:val="Hyperlink"/>
                </w:rPr>
                <w:t xml:space="preserve">TI </w:t>
              </w:r>
              <w:proofErr w:type="spellStart"/>
              <w:r w:rsidRPr="743B0BF9">
                <w:rPr>
                  <w:rStyle w:val="Hyperlink"/>
                </w:rPr>
                <w:t>udev</w:t>
              </w:r>
              <w:proofErr w:type="spellEnd"/>
              <w:r w:rsidRPr="743B0BF9">
                <w:rPr>
                  <w:rStyle w:val="Hyperlink"/>
                </w:rPr>
                <w:t xml:space="preserve"> rules</w:t>
              </w:r>
            </w:hyperlink>
            <w:r>
              <w:t xml:space="preserve"> here. This is required to run the </w:t>
            </w:r>
            <w:proofErr w:type="spellStart"/>
            <w:r>
              <w:t>Energia</w:t>
            </w:r>
            <w:proofErr w:type="spellEnd"/>
            <w:r>
              <w:t xml:space="preserve"> IDE not as root. </w:t>
            </w:r>
          </w:p>
          <w:p w14:paraId="11A9099B" w14:textId="69F8AB05" w:rsidR="0048781F" w:rsidRPr="007C440D" w:rsidRDefault="743B0BF9" w:rsidP="003E7B94">
            <w:pPr>
              <w:pStyle w:val="BodyText1"/>
              <w:numPr>
                <w:ilvl w:val="3"/>
                <w:numId w:val="43"/>
              </w:numPr>
              <w:spacing w:before="0" w:after="0"/>
            </w:pPr>
            <w:r>
              <w:t xml:space="preserve">Execute the following command: </w:t>
            </w:r>
            <w:proofErr w:type="spellStart"/>
            <w:r>
              <w:t>sudo</w:t>
            </w:r>
            <w:proofErr w:type="spellEnd"/>
            <w:r>
              <w:t xml:space="preserve"> mv /71-ti-permissions.rules /</w:t>
            </w:r>
            <w:proofErr w:type="spellStart"/>
            <w:r>
              <w:t>etc</w:t>
            </w:r>
            <w:proofErr w:type="spellEnd"/>
            <w:r>
              <w:t>/</w:t>
            </w:r>
            <w:proofErr w:type="spellStart"/>
            <w:r>
              <w:t>udev</w:t>
            </w:r>
            <w:proofErr w:type="spellEnd"/>
            <w:r>
              <w:t>/</w:t>
            </w:r>
            <w:proofErr w:type="spellStart"/>
            <w:proofErr w:type="gramStart"/>
            <w:r>
              <w:t>rules.d</w:t>
            </w:r>
            <w:proofErr w:type="spellEnd"/>
            <w:proofErr w:type="gramEnd"/>
            <w:r>
              <w:t>/</w:t>
            </w:r>
          </w:p>
          <w:p w14:paraId="63323B6B" w14:textId="57CDAFED" w:rsidR="0048781F" w:rsidRPr="007C440D" w:rsidRDefault="0048781F" w:rsidP="003E7B94">
            <w:pPr>
              <w:pStyle w:val="BodyText1"/>
              <w:numPr>
                <w:ilvl w:val="3"/>
                <w:numId w:val="43"/>
              </w:numPr>
              <w:spacing w:before="0" w:after="0"/>
            </w:pPr>
            <w:r>
              <w:t xml:space="preserve">No drivers required for installation. </w:t>
            </w:r>
          </w:p>
          <w:p w14:paraId="60D91D0C" w14:textId="38AABD7D" w:rsidR="0048781F" w:rsidRPr="007C440D" w:rsidRDefault="0048781F" w:rsidP="003E7B94">
            <w:pPr>
              <w:pStyle w:val="BodyText1"/>
              <w:numPr>
                <w:ilvl w:val="2"/>
                <w:numId w:val="43"/>
              </w:numPr>
              <w:spacing w:before="0" w:after="0"/>
            </w:pPr>
            <w:r>
              <w:t>If you are using a Mac Computer:</w:t>
            </w:r>
          </w:p>
          <w:p w14:paraId="6B002A75" w14:textId="0D282315" w:rsidR="0048781F" w:rsidRPr="007C440D" w:rsidRDefault="0048781F" w:rsidP="003E7B94">
            <w:pPr>
              <w:pStyle w:val="BodyText1"/>
              <w:numPr>
                <w:ilvl w:val="3"/>
                <w:numId w:val="43"/>
              </w:numPr>
              <w:spacing w:before="0" w:after="0"/>
            </w:pPr>
            <w:r>
              <w:t>No drivers required for installation.</w:t>
            </w:r>
          </w:p>
          <w:p w14:paraId="3CBEB916" w14:textId="21FFE59D" w:rsidR="0048781F" w:rsidRPr="007C440D" w:rsidRDefault="0048781F" w:rsidP="003E7B94">
            <w:pPr>
              <w:pStyle w:val="BodyText1"/>
              <w:numPr>
                <w:ilvl w:val="2"/>
                <w:numId w:val="43"/>
              </w:numPr>
              <w:spacing w:before="0" w:after="0"/>
            </w:pPr>
            <w:r>
              <w:t>If you are using a Windows computer:</w:t>
            </w:r>
          </w:p>
          <w:p w14:paraId="1EC85A78" w14:textId="3BBDDD5E" w:rsidR="0048781F" w:rsidRPr="007C440D" w:rsidRDefault="0048781F" w:rsidP="003E7B94">
            <w:pPr>
              <w:pStyle w:val="BodyText1"/>
              <w:numPr>
                <w:ilvl w:val="3"/>
                <w:numId w:val="43"/>
              </w:numPr>
              <w:spacing w:before="0" w:after="0"/>
            </w:pPr>
            <w:r>
              <w:t xml:space="preserve">Please download the drivers </w:t>
            </w:r>
            <w:hyperlink r:id="rId17">
              <w:r w:rsidRPr="36BAC736">
                <w:rPr>
                  <w:rStyle w:val="Hyperlink"/>
                </w:rPr>
                <w:t>here</w:t>
              </w:r>
            </w:hyperlink>
            <w:r>
              <w:t>.</w:t>
            </w:r>
          </w:p>
          <w:p w14:paraId="50AEFA0D" w14:textId="77777777" w:rsidR="0048781F" w:rsidRDefault="0048781F" w:rsidP="003E7B94">
            <w:pPr>
              <w:pStyle w:val="BodyText1"/>
              <w:numPr>
                <w:ilvl w:val="4"/>
                <w:numId w:val="43"/>
              </w:numPr>
              <w:spacing w:before="0" w:after="0"/>
            </w:pPr>
            <w:r>
              <w:t xml:space="preserve">These drivers are not signed and may require you to disable the signed driver feature in windows. Please click </w:t>
            </w:r>
            <w:hyperlink r:id="rId18">
              <w:r w:rsidRPr="36BAC736">
                <w:rPr>
                  <w:rStyle w:val="Hyperlink"/>
                </w:rPr>
                <w:t>here</w:t>
              </w:r>
            </w:hyperlink>
            <w:r>
              <w:t xml:space="preserve"> for a guide on how to do so.</w:t>
            </w:r>
          </w:p>
          <w:p w14:paraId="6D6CFC2F" w14:textId="77777777" w:rsidR="003E7B94" w:rsidRDefault="00263296" w:rsidP="003E7B94">
            <w:pPr>
              <w:pStyle w:val="BodyText1"/>
              <w:numPr>
                <w:ilvl w:val="0"/>
                <w:numId w:val="43"/>
              </w:numPr>
              <w:spacing w:before="0" w:after="0"/>
            </w:pPr>
            <w:r>
              <w:t>Run the installer</w:t>
            </w:r>
          </w:p>
          <w:p w14:paraId="407D5313" w14:textId="77777777" w:rsidR="00326BB2" w:rsidRDefault="00326BB2" w:rsidP="00460EAD">
            <w:pPr>
              <w:pStyle w:val="BodyText1"/>
              <w:numPr>
                <w:ilvl w:val="1"/>
                <w:numId w:val="43"/>
              </w:numPr>
              <w:spacing w:before="0" w:after="0"/>
            </w:pPr>
            <w:r>
              <w:t>On a Windows computer.</w:t>
            </w:r>
          </w:p>
          <w:p w14:paraId="272A7372" w14:textId="56CE3969" w:rsidR="00460EAD" w:rsidRDefault="00460EAD" w:rsidP="00326BB2">
            <w:pPr>
              <w:pStyle w:val="BodyText1"/>
              <w:numPr>
                <w:ilvl w:val="2"/>
                <w:numId w:val="43"/>
              </w:numPr>
              <w:spacing w:before="0" w:after="0"/>
            </w:pPr>
            <w:r>
              <w:t>Select Next</w:t>
            </w:r>
          </w:p>
          <w:p w14:paraId="56266F2E" w14:textId="5F5DDAED" w:rsidR="00C1585C" w:rsidRDefault="00C1585C" w:rsidP="00326BB2">
            <w:pPr>
              <w:pStyle w:val="BodyText1"/>
              <w:spacing w:before="0" w:after="0"/>
              <w:ind w:left="1980"/>
            </w:pPr>
            <w:r w:rsidRPr="00C1585C">
              <w:rPr>
                <w:noProof/>
              </w:rPr>
              <w:lastRenderedPageBreak/>
              <w:drawing>
                <wp:inline distT="0" distB="0" distL="0" distR="0" wp14:anchorId="150536D4" wp14:editId="55CAC7BF">
                  <wp:extent cx="2771775" cy="2095500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71775" cy="209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EFC548" w14:textId="77777777" w:rsidR="00460EAD" w:rsidRDefault="00460EAD" w:rsidP="00326BB2">
            <w:pPr>
              <w:pStyle w:val="BodyText1"/>
              <w:numPr>
                <w:ilvl w:val="2"/>
                <w:numId w:val="43"/>
              </w:numPr>
              <w:spacing w:before="0" w:after="0"/>
            </w:pPr>
            <w:r>
              <w:t>Select Finish</w:t>
            </w:r>
          </w:p>
          <w:p w14:paraId="5250D23C" w14:textId="4F1DF3B1" w:rsidR="00C1585C" w:rsidRPr="007C440D" w:rsidRDefault="00C06915" w:rsidP="00326BB2">
            <w:pPr>
              <w:pStyle w:val="BodyText1"/>
              <w:spacing w:before="0" w:after="0"/>
              <w:ind w:left="1980"/>
            </w:pPr>
            <w:r w:rsidRPr="00C06915">
              <w:rPr>
                <w:noProof/>
              </w:rPr>
              <w:drawing>
                <wp:inline distT="0" distB="0" distL="0" distR="0" wp14:anchorId="5D52B396" wp14:editId="7E02DE7A">
                  <wp:extent cx="2809875" cy="2076450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9875" cy="2076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63B4" w:rsidRPr="00096EBC" w14:paraId="50855635" w14:textId="77777777" w:rsidTr="04BCFE12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BE1E468" w14:textId="274BAD68" w:rsidR="0048781F" w:rsidRDefault="0048781F" w:rsidP="00160999">
            <w:pPr>
              <w:pStyle w:val="BodyText1"/>
              <w:spacing w:before="0" w:after="0"/>
            </w:pPr>
            <w:r>
              <w:lastRenderedPageBreak/>
              <w:br w:type="page"/>
            </w:r>
            <w:r w:rsidRPr="00096EBC">
              <w:rPr>
                <w:b/>
              </w:rPr>
              <w:t xml:space="preserve">Step </w:t>
            </w:r>
            <w:r w:rsidR="007B63FB">
              <w:rPr>
                <w:b/>
              </w:rPr>
              <w:t>3</w:t>
            </w:r>
          </w:p>
        </w:tc>
        <w:tc>
          <w:tcPr>
            <w:tcW w:w="8089" w:type="dxa"/>
            <w:tcBorders>
              <w:top w:val="single" w:sz="4" w:space="0" w:color="auto"/>
              <w:bottom w:val="single" w:sz="4" w:space="0" w:color="auto"/>
            </w:tcBorders>
          </w:tcPr>
          <w:p w14:paraId="0F1C05BD" w14:textId="0F3AF869" w:rsidR="0048781F" w:rsidRDefault="0048781F" w:rsidP="36BAC736">
            <w:pPr>
              <w:pStyle w:val="BodyText1"/>
              <w:spacing w:before="0" w:after="0"/>
            </w:pPr>
            <w:r w:rsidRPr="36BAC736">
              <w:rPr>
                <w:b/>
                <w:bCs/>
              </w:rPr>
              <w:t xml:space="preserve">Download </w:t>
            </w:r>
            <w:r w:rsidR="006A5149">
              <w:rPr>
                <w:b/>
                <w:bCs/>
              </w:rPr>
              <w:t xml:space="preserve">and Install </w:t>
            </w:r>
            <w:proofErr w:type="spellStart"/>
            <w:r w:rsidRPr="36BAC736">
              <w:rPr>
                <w:b/>
                <w:bCs/>
              </w:rPr>
              <w:t>Energia</w:t>
            </w:r>
            <w:proofErr w:type="spellEnd"/>
            <w:r w:rsidR="0047348F">
              <w:rPr>
                <w:b/>
                <w:bCs/>
              </w:rPr>
              <w:t xml:space="preserve"> IDE</w:t>
            </w:r>
          </w:p>
          <w:p w14:paraId="36AF86E2" w14:textId="114936B0" w:rsidR="001F5B35" w:rsidRDefault="001F5B35" w:rsidP="003C0B54">
            <w:pPr>
              <w:pStyle w:val="BodyText1"/>
              <w:numPr>
                <w:ilvl w:val="0"/>
                <w:numId w:val="45"/>
              </w:numPr>
              <w:spacing w:before="0" w:after="0"/>
            </w:pPr>
            <w:r>
              <w:t>On a Linux computer</w:t>
            </w:r>
          </w:p>
          <w:p w14:paraId="2DCD88F1" w14:textId="3AC0F18F" w:rsidR="001F5B35" w:rsidRPr="001F5B35" w:rsidRDefault="743B0BF9" w:rsidP="001F5B35">
            <w:pPr>
              <w:pStyle w:val="BodyText1"/>
              <w:numPr>
                <w:ilvl w:val="1"/>
                <w:numId w:val="45"/>
              </w:numPr>
              <w:spacing w:before="0" w:after="0"/>
            </w:pPr>
            <w:r>
              <w:t xml:space="preserve">Download the </w:t>
            </w:r>
            <w:proofErr w:type="spellStart"/>
            <w:r>
              <w:t>Energia</w:t>
            </w:r>
            <w:proofErr w:type="spellEnd"/>
            <w:r>
              <w:t xml:space="preserve"> IDE software </w:t>
            </w:r>
            <w:hyperlink r:id="rId21">
              <w:r w:rsidRPr="743B0BF9">
                <w:rPr>
                  <w:rStyle w:val="Hyperlink"/>
                  <w:rFonts w:asciiTheme="minorHAnsi" w:hAnsiTheme="minorHAnsi" w:cs="Arial"/>
                </w:rPr>
                <w:t>here.</w:t>
              </w:r>
            </w:hyperlink>
            <w:r>
              <w:t xml:space="preserve"> </w:t>
            </w:r>
          </w:p>
          <w:p w14:paraId="3BAE6488" w14:textId="2B5D55C1" w:rsidR="0048781F" w:rsidRDefault="004A471B" w:rsidP="003C0B54">
            <w:pPr>
              <w:pStyle w:val="BodyText1"/>
              <w:numPr>
                <w:ilvl w:val="0"/>
                <w:numId w:val="45"/>
              </w:numPr>
              <w:spacing w:before="0" w:after="0"/>
            </w:pPr>
            <w:r>
              <w:t>On a M</w:t>
            </w:r>
            <w:r w:rsidR="00F913B5">
              <w:t>ac computer</w:t>
            </w:r>
          </w:p>
          <w:p w14:paraId="3D5C9F67" w14:textId="6AA8CFCB" w:rsidR="003C0B54" w:rsidRPr="005963B4" w:rsidRDefault="743B0BF9" w:rsidP="005963B4">
            <w:pPr>
              <w:pStyle w:val="BodyText1"/>
              <w:numPr>
                <w:ilvl w:val="1"/>
                <w:numId w:val="45"/>
              </w:numPr>
              <w:spacing w:before="0" w:after="0"/>
            </w:pPr>
            <w:r>
              <w:t xml:space="preserve">Download the </w:t>
            </w:r>
            <w:proofErr w:type="spellStart"/>
            <w:r>
              <w:t>Energia</w:t>
            </w:r>
            <w:proofErr w:type="spellEnd"/>
            <w:r>
              <w:t xml:space="preserve"> IDE software </w:t>
            </w:r>
            <w:hyperlink r:id="rId22">
              <w:r w:rsidRPr="743B0BF9">
                <w:rPr>
                  <w:rStyle w:val="Hyperlink"/>
                  <w:rFonts w:asciiTheme="minorHAnsi" w:hAnsiTheme="minorHAnsi" w:cs="Arial"/>
                </w:rPr>
                <w:t>here.</w:t>
              </w:r>
            </w:hyperlink>
          </w:p>
          <w:p w14:paraId="4F9DD473" w14:textId="74C2FE53" w:rsidR="00155DC6" w:rsidRDefault="00EE7A82" w:rsidP="001F5B35">
            <w:pPr>
              <w:pStyle w:val="BodyText1"/>
              <w:numPr>
                <w:ilvl w:val="1"/>
                <w:numId w:val="45"/>
              </w:numPr>
              <w:spacing w:before="0" w:after="0"/>
            </w:pPr>
            <w:r>
              <w:t>Select the download in y</w:t>
            </w:r>
            <w:r w:rsidR="00500DD2">
              <w:t>our downloads folder</w:t>
            </w:r>
            <w:r w:rsidR="00403257">
              <w:t>, where you will be prompted if you wish to open it.</w:t>
            </w:r>
          </w:p>
          <w:p w14:paraId="3EF216E3" w14:textId="0811A7E4" w:rsidR="00432434" w:rsidRDefault="005963B4" w:rsidP="005963B4">
            <w:pPr>
              <w:pStyle w:val="BodyText1"/>
              <w:spacing w:before="0" w:after="0"/>
              <w:ind w:left="144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51CF66A6" wp14:editId="1CA1D914">
                  <wp:extent cx="3712079" cy="2118360"/>
                  <wp:effectExtent l="0" t="0" r="317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28082" cy="2127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8488B8" w14:textId="0D3B3BA6" w:rsidR="00432434" w:rsidRDefault="00403257" w:rsidP="00063441">
            <w:pPr>
              <w:pStyle w:val="BodyText1"/>
              <w:spacing w:before="0" w:after="0"/>
              <w:ind w:left="1440"/>
              <w:rPr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9780ACC" wp14:editId="44FBFA6C">
                  <wp:extent cx="3698813" cy="11620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9088" cy="11652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BAEE21E" w14:textId="77777777" w:rsidR="00F913B5" w:rsidRDefault="004A471B" w:rsidP="003C0B54">
            <w:pPr>
              <w:pStyle w:val="BodyText1"/>
              <w:numPr>
                <w:ilvl w:val="0"/>
                <w:numId w:val="45"/>
              </w:numPr>
              <w:spacing w:before="0" w:after="0"/>
            </w:pPr>
            <w:r>
              <w:t>On</w:t>
            </w:r>
            <w:r w:rsidR="00F913B5">
              <w:t xml:space="preserve"> a Windows computer.</w:t>
            </w:r>
          </w:p>
          <w:p w14:paraId="77F7FDAF" w14:textId="77777777" w:rsidR="00787577" w:rsidRDefault="04BCFE12" w:rsidP="003C0B54">
            <w:pPr>
              <w:pStyle w:val="BodyText1"/>
              <w:numPr>
                <w:ilvl w:val="1"/>
                <w:numId w:val="45"/>
              </w:numPr>
              <w:spacing w:before="0" w:after="0"/>
            </w:pPr>
            <w:r>
              <w:t xml:space="preserve">Download the </w:t>
            </w:r>
            <w:proofErr w:type="spellStart"/>
            <w:r>
              <w:t>Energia</w:t>
            </w:r>
            <w:proofErr w:type="spellEnd"/>
            <w:r>
              <w:t xml:space="preserve"> IDE software </w:t>
            </w:r>
            <w:hyperlink r:id="rId25">
              <w:r w:rsidRPr="04BCFE12">
                <w:rPr>
                  <w:rStyle w:val="Hyperlink"/>
                  <w:rFonts w:asciiTheme="minorHAnsi" w:hAnsiTheme="minorHAnsi" w:cs="Arial"/>
                </w:rPr>
                <w:t>here</w:t>
              </w:r>
            </w:hyperlink>
            <w:r>
              <w:t>.</w:t>
            </w:r>
          </w:p>
          <w:p w14:paraId="508F0031" w14:textId="7BF1FF98" w:rsidR="001F5B35" w:rsidRDefault="001F5B35" w:rsidP="003C0B54">
            <w:pPr>
              <w:pStyle w:val="BodyText1"/>
              <w:numPr>
                <w:ilvl w:val="1"/>
                <w:numId w:val="45"/>
              </w:numPr>
              <w:spacing w:before="0" w:after="0"/>
              <w:rPr>
                <w:bCs/>
              </w:rPr>
            </w:pPr>
            <w:r>
              <w:rPr>
                <w:bCs/>
              </w:rPr>
              <w:t>Extract the files from the zip folder.</w:t>
            </w:r>
            <w:r w:rsidR="00C65DFA">
              <w:rPr>
                <w:bCs/>
              </w:rPr>
              <w:t xml:space="preserve"> </w:t>
            </w:r>
          </w:p>
          <w:p w14:paraId="306037AB" w14:textId="1A63857D" w:rsidR="0033017D" w:rsidRDefault="0033017D" w:rsidP="0033017D">
            <w:pPr>
              <w:pStyle w:val="BodyText1"/>
              <w:spacing w:before="0" w:after="0"/>
              <w:ind w:left="144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7704DAC8" wp14:editId="38144E54">
                  <wp:extent cx="2985667" cy="2329815"/>
                  <wp:effectExtent l="0" t="0" r="571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5185" cy="23372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EBC132" w14:textId="77777777" w:rsidR="0033017D" w:rsidRDefault="04BCFE12" w:rsidP="003C0B54">
            <w:pPr>
              <w:pStyle w:val="BodyText1"/>
              <w:numPr>
                <w:ilvl w:val="1"/>
                <w:numId w:val="45"/>
              </w:numPr>
              <w:spacing w:before="0" w:after="0"/>
            </w:pPr>
            <w:r>
              <w:t xml:space="preserve">Once the files are extracted, navigate to that </w:t>
            </w:r>
            <w:proofErr w:type="gramStart"/>
            <w:r>
              <w:t>folder</w:t>
            </w:r>
            <w:proofErr w:type="gramEnd"/>
            <w:r>
              <w:t xml:space="preserve"> and open it.</w:t>
            </w:r>
          </w:p>
          <w:p w14:paraId="54946177" w14:textId="15177AF3" w:rsidR="00A83DCA" w:rsidRDefault="00A56F24" w:rsidP="00A56F24">
            <w:pPr>
              <w:pStyle w:val="BodyText1"/>
              <w:spacing w:before="0" w:after="0"/>
              <w:ind w:left="1440" w:right="1155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40D46976" wp14:editId="3F20814C">
                  <wp:extent cx="3116908" cy="2377162"/>
                  <wp:effectExtent l="0" t="0" r="7620" b="444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1925" cy="23962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96F017" w14:textId="31F1360B" w:rsidR="0048262F" w:rsidRPr="00E23C3A" w:rsidRDefault="0048262F" w:rsidP="0048262F">
            <w:pPr>
              <w:pStyle w:val="BodyText1"/>
              <w:spacing w:before="0" w:after="0"/>
              <w:ind w:left="1440"/>
              <w:rPr>
                <w:bCs/>
              </w:rPr>
            </w:pPr>
          </w:p>
        </w:tc>
      </w:tr>
      <w:tr w:rsidR="00063441" w:rsidRPr="00096EBC" w14:paraId="5C31E369" w14:textId="77777777" w:rsidTr="04BCFE12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4545484F" w14:textId="31EBA837" w:rsidR="00063441" w:rsidRPr="007371E9" w:rsidRDefault="007371E9" w:rsidP="00160999">
            <w:pPr>
              <w:pStyle w:val="BodyText1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Step 4</w:t>
            </w:r>
          </w:p>
        </w:tc>
        <w:tc>
          <w:tcPr>
            <w:tcW w:w="8089" w:type="dxa"/>
            <w:tcBorders>
              <w:top w:val="single" w:sz="4" w:space="0" w:color="auto"/>
              <w:bottom w:val="single" w:sz="4" w:space="0" w:color="auto"/>
            </w:tcBorders>
          </w:tcPr>
          <w:p w14:paraId="0C5DB96B" w14:textId="77777777" w:rsidR="00063441" w:rsidRDefault="007A2C4F" w:rsidP="36BAC736">
            <w:pPr>
              <w:pStyle w:val="BodyText1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 xml:space="preserve">Setting Up </w:t>
            </w:r>
            <w:proofErr w:type="spellStart"/>
            <w:r>
              <w:rPr>
                <w:b/>
                <w:bCs/>
              </w:rPr>
              <w:t>Energia</w:t>
            </w:r>
            <w:proofErr w:type="spellEnd"/>
          </w:p>
          <w:p w14:paraId="1648B69B" w14:textId="77777777" w:rsidR="007A2C4F" w:rsidRDefault="003B35D8" w:rsidP="003B35D8">
            <w:pPr>
              <w:pStyle w:val="BodyText1"/>
              <w:numPr>
                <w:ilvl w:val="0"/>
                <w:numId w:val="46"/>
              </w:numPr>
              <w:spacing w:before="0" w:after="0"/>
            </w:pPr>
            <w:r>
              <w:t>Board Manager Set Up</w:t>
            </w:r>
          </w:p>
          <w:p w14:paraId="5AA0C7A9" w14:textId="22573886" w:rsidR="00903BB4" w:rsidRDefault="04BCFE12" w:rsidP="00903BB4">
            <w:pPr>
              <w:pStyle w:val="BodyText1"/>
              <w:numPr>
                <w:ilvl w:val="1"/>
                <w:numId w:val="46"/>
              </w:numPr>
              <w:spacing w:before="0" w:after="0"/>
            </w:pPr>
            <w:r>
              <w:t xml:space="preserve">After having identified which TI Kit your team is using, you now need to set </w:t>
            </w:r>
            <w:proofErr w:type="spellStart"/>
            <w:r>
              <w:t>Energia</w:t>
            </w:r>
            <w:proofErr w:type="spellEnd"/>
            <w:r>
              <w:t xml:space="preserve"> to communicate with this type of board. Go to Tools/Boards and select the appropriate board from the Board Manager.</w:t>
            </w:r>
          </w:p>
          <w:p w14:paraId="7852FB1F" w14:textId="2278C076" w:rsidR="005A3CAA" w:rsidRDefault="005A3CAA" w:rsidP="005A3CAA">
            <w:pPr>
              <w:pStyle w:val="BodyText1"/>
              <w:spacing w:before="0" w:after="0"/>
              <w:ind w:left="1440"/>
            </w:pPr>
            <w:r>
              <w:rPr>
                <w:noProof/>
              </w:rPr>
              <w:lastRenderedPageBreak/>
              <w:drawing>
                <wp:inline distT="0" distB="0" distL="0" distR="0" wp14:anchorId="0D7C2D70" wp14:editId="5845475D">
                  <wp:extent cx="3524250" cy="3227818"/>
                  <wp:effectExtent l="0" t="0" r="0" b="0"/>
                  <wp:docPr id="10" name="Picture 10" descr="Graphical user interface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Graphical user interface, application, Word&#10;&#10;Description automatically generated"/>
                          <pic:cNvPicPr/>
                        </pic:nvPicPr>
                        <pic:blipFill rotWithShape="1">
                          <a:blip r:embed="rId28"/>
                          <a:srcRect l="30167" t="23405" r="34167" b="18527"/>
                          <a:stretch/>
                        </pic:blipFill>
                        <pic:spPr bwMode="auto">
                          <a:xfrm>
                            <a:off x="0" y="0"/>
                            <a:ext cx="3542297" cy="3244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76A609F" w14:textId="77777777" w:rsidR="003B35D8" w:rsidRDefault="00903BB4" w:rsidP="003B35D8">
            <w:pPr>
              <w:pStyle w:val="BodyText1"/>
              <w:numPr>
                <w:ilvl w:val="0"/>
                <w:numId w:val="46"/>
              </w:numPr>
              <w:spacing w:before="0" w:after="0"/>
            </w:pPr>
            <w:r>
              <w:t>COM Port Set Up</w:t>
            </w:r>
          </w:p>
          <w:p w14:paraId="26195378" w14:textId="77777777" w:rsidR="003D61EA" w:rsidRDefault="00FB557C" w:rsidP="00FB557C">
            <w:pPr>
              <w:pStyle w:val="BodyText1"/>
              <w:numPr>
                <w:ilvl w:val="1"/>
                <w:numId w:val="46"/>
              </w:numPr>
              <w:spacing w:before="0" w:after="0"/>
            </w:pPr>
            <w:r>
              <w:t xml:space="preserve">The COM Port set up is </w:t>
            </w:r>
            <w:r w:rsidR="00175694">
              <w:t xml:space="preserve">just below the Boards Manager </w:t>
            </w:r>
            <w:r w:rsidR="00815BA8">
              <w:t>under the tools tab: Tools/Port as shown below:</w:t>
            </w:r>
          </w:p>
          <w:p w14:paraId="41DF49CC" w14:textId="2E1EE32A" w:rsidR="00B357ED" w:rsidRDefault="00B357ED" w:rsidP="00B357ED">
            <w:pPr>
              <w:pStyle w:val="BodyText1"/>
              <w:spacing w:before="0" w:after="0"/>
              <w:ind w:left="1440"/>
            </w:pPr>
            <w:r>
              <w:rPr>
                <w:noProof/>
              </w:rPr>
              <w:drawing>
                <wp:inline distT="0" distB="0" distL="0" distR="0" wp14:anchorId="71FD83BE" wp14:editId="25B406C9">
                  <wp:extent cx="1457325" cy="1743075"/>
                  <wp:effectExtent l="0" t="0" r="9525" b="9525"/>
                  <wp:docPr id="12" name="Picture 12" descr="Graphical user interface, application, PowerPoin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Graphical user interface, application, PowerPoint&#10;&#10;Description automatically generated"/>
                          <pic:cNvPicPr/>
                        </pic:nvPicPr>
                        <pic:blipFill rotWithShape="1">
                          <a:blip r:embed="rId29"/>
                          <a:srcRect l="51667" t="37626" r="22833" b="8157"/>
                          <a:stretch/>
                        </pic:blipFill>
                        <pic:spPr bwMode="auto">
                          <a:xfrm>
                            <a:off x="0" y="0"/>
                            <a:ext cx="1457325" cy="1743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DF3C74F" w14:textId="5C72CA08" w:rsidR="002516E7" w:rsidRPr="007A2C4F" w:rsidRDefault="04BCFE12" w:rsidP="008C3AC7">
            <w:pPr>
              <w:pStyle w:val="BodyText1"/>
              <w:numPr>
                <w:ilvl w:val="1"/>
                <w:numId w:val="46"/>
              </w:numPr>
              <w:spacing w:before="0" w:after="0"/>
            </w:pPr>
            <w:r>
              <w:t xml:space="preserve">Typically, the correct COM port to use with a TI Board is the Port with the largest number. This is not always the case and if communication between </w:t>
            </w:r>
            <w:proofErr w:type="spellStart"/>
            <w:r>
              <w:t>Energia</w:t>
            </w:r>
            <w:proofErr w:type="spellEnd"/>
            <w:r>
              <w:t xml:space="preserve"> IDE and your TI Kit fails, the first thing to try is a different COM port. </w:t>
            </w:r>
          </w:p>
        </w:tc>
      </w:tr>
      <w:tr w:rsidR="00E21F8B" w:rsidRPr="00096EBC" w14:paraId="5D91EB67" w14:textId="77777777" w:rsidTr="04BCFE12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759350EA" w14:textId="7CCE5C54" w:rsidR="00E21F8B" w:rsidRPr="00E21F8B" w:rsidRDefault="00E21F8B" w:rsidP="00160999">
            <w:pPr>
              <w:pStyle w:val="BodyText1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Troubleshooting</w:t>
            </w:r>
          </w:p>
        </w:tc>
        <w:tc>
          <w:tcPr>
            <w:tcW w:w="8089" w:type="dxa"/>
            <w:tcBorders>
              <w:top w:val="single" w:sz="4" w:space="0" w:color="auto"/>
              <w:bottom w:val="single" w:sz="4" w:space="0" w:color="auto"/>
            </w:tcBorders>
          </w:tcPr>
          <w:p w14:paraId="0AA74071" w14:textId="77777777" w:rsidR="00E21F8B" w:rsidRDefault="00BD43BF" w:rsidP="36BAC736">
            <w:pPr>
              <w:pStyle w:val="BodyText1"/>
              <w:spacing w:before="0" w:after="0"/>
              <w:rPr>
                <w:b/>
                <w:bCs/>
              </w:rPr>
            </w:pPr>
            <w:r>
              <w:rPr>
                <w:b/>
                <w:bCs/>
              </w:rPr>
              <w:t>Common Issues and Fixes</w:t>
            </w:r>
          </w:p>
          <w:p w14:paraId="08284ADA" w14:textId="72BDBE3A" w:rsidR="00BD43BF" w:rsidRDefault="04BCFE12" w:rsidP="00BD43BF">
            <w:pPr>
              <w:pStyle w:val="BodyText1"/>
              <w:numPr>
                <w:ilvl w:val="0"/>
                <w:numId w:val="47"/>
              </w:numPr>
              <w:spacing w:before="0" w:after="0"/>
            </w:pPr>
            <w:r>
              <w:t xml:space="preserve">Communication error between </w:t>
            </w:r>
            <w:proofErr w:type="spellStart"/>
            <w:r>
              <w:t>Energia</w:t>
            </w:r>
            <w:proofErr w:type="spellEnd"/>
            <w:r>
              <w:t xml:space="preserve"> IDE and your TI Kit.</w:t>
            </w:r>
          </w:p>
          <w:p w14:paraId="29015EDC" w14:textId="3FE79496" w:rsidR="00554506" w:rsidRDefault="00554506" w:rsidP="36BAC736">
            <w:pPr>
              <w:pStyle w:val="BodyText1"/>
              <w:numPr>
                <w:ilvl w:val="1"/>
                <w:numId w:val="47"/>
              </w:numPr>
              <w:spacing w:before="0" w:after="0"/>
            </w:pPr>
            <w:r>
              <w:t>Make sure that your TI Kit is plugged in correctly using the provided Micro USB to USB A cable. T</w:t>
            </w:r>
            <w:r w:rsidR="00E1671C">
              <w:t>here should be a green power LED lit up when this occurs.</w:t>
            </w:r>
          </w:p>
          <w:p w14:paraId="2858DC43" w14:textId="77777777" w:rsidR="00BD43BF" w:rsidRDefault="04BCFE12" w:rsidP="36BAC736">
            <w:pPr>
              <w:pStyle w:val="BodyText1"/>
              <w:numPr>
                <w:ilvl w:val="1"/>
                <w:numId w:val="47"/>
              </w:numPr>
              <w:spacing w:before="0" w:after="0"/>
            </w:pPr>
            <w:r>
              <w:t xml:space="preserve">The COM port selected in </w:t>
            </w:r>
            <w:proofErr w:type="spellStart"/>
            <w:r>
              <w:t>Energia</w:t>
            </w:r>
            <w:proofErr w:type="spellEnd"/>
            <w:r>
              <w:t xml:space="preserve"> is not the correct port. While it is generally the highest port number available. This is not always the case. All COM Ports should be tried if there are communication issues. </w:t>
            </w:r>
          </w:p>
          <w:p w14:paraId="6E5E7CE6" w14:textId="77777777" w:rsidR="0038017C" w:rsidRDefault="0038017C" w:rsidP="36BAC736">
            <w:pPr>
              <w:pStyle w:val="BodyText1"/>
              <w:numPr>
                <w:ilvl w:val="1"/>
                <w:numId w:val="47"/>
              </w:numPr>
              <w:spacing w:before="0" w:after="0"/>
            </w:pPr>
            <w:r>
              <w:lastRenderedPageBreak/>
              <w:t xml:space="preserve">Ensure all drivers have been installed. For instructions on how to install, please see Step 2. </w:t>
            </w:r>
          </w:p>
          <w:p w14:paraId="6DA5FE91" w14:textId="198DA752" w:rsidR="0038017C" w:rsidRDefault="04BCFE12" w:rsidP="36BAC736">
            <w:pPr>
              <w:pStyle w:val="BodyText1"/>
              <w:numPr>
                <w:ilvl w:val="1"/>
                <w:numId w:val="47"/>
              </w:numPr>
              <w:spacing w:before="0" w:after="0"/>
            </w:pPr>
            <w:r>
              <w:t xml:space="preserve">Restart </w:t>
            </w:r>
            <w:proofErr w:type="spellStart"/>
            <w:r>
              <w:t>Energia</w:t>
            </w:r>
            <w:proofErr w:type="spellEnd"/>
            <w:r>
              <w:t xml:space="preserve"> IDE</w:t>
            </w:r>
          </w:p>
          <w:p w14:paraId="6AF5B1D4" w14:textId="77777777" w:rsidR="006253F7" w:rsidRDefault="006253F7" w:rsidP="36BAC736">
            <w:pPr>
              <w:pStyle w:val="BodyText1"/>
              <w:numPr>
                <w:ilvl w:val="1"/>
                <w:numId w:val="47"/>
              </w:numPr>
              <w:spacing w:before="0" w:after="0"/>
            </w:pPr>
            <w:r>
              <w:t xml:space="preserve">Restart your computer (Should not be required, but </w:t>
            </w:r>
            <w:r w:rsidR="005A7625">
              <w:t>can help depending on your computer’s settings)</w:t>
            </w:r>
          </w:p>
          <w:p w14:paraId="1A53C4B1" w14:textId="4F08E29E" w:rsidR="00FF4F83" w:rsidRDefault="00702C83" w:rsidP="00BC1C73">
            <w:pPr>
              <w:pStyle w:val="BodyText1"/>
              <w:numPr>
                <w:ilvl w:val="0"/>
                <w:numId w:val="47"/>
              </w:numPr>
              <w:spacing w:before="0" w:after="0"/>
              <w:rPr>
                <w:noProof/>
              </w:rPr>
            </w:pPr>
            <w:r>
              <w:t xml:space="preserve">For more troubleshooting, please see the </w:t>
            </w:r>
            <w:proofErr w:type="spellStart"/>
            <w:r>
              <w:t>Energia</w:t>
            </w:r>
            <w:proofErr w:type="spellEnd"/>
            <w:r>
              <w:t xml:space="preserve"> Troubleshooting documentation located in the help section of the </w:t>
            </w:r>
            <w:proofErr w:type="spellStart"/>
            <w:r>
              <w:t>Energia</w:t>
            </w:r>
            <w:proofErr w:type="spellEnd"/>
            <w:r>
              <w:t xml:space="preserve"> IDE application as shown below:</w:t>
            </w:r>
          </w:p>
          <w:p w14:paraId="2F940BB5" w14:textId="3CF4E721" w:rsidR="00702C83" w:rsidRPr="00BD43BF" w:rsidRDefault="00FF4F83" w:rsidP="00F91C2A">
            <w:pPr>
              <w:pStyle w:val="BodyText1"/>
              <w:spacing w:before="0" w:after="0"/>
              <w:ind w:left="720"/>
            </w:pPr>
            <w:r>
              <w:rPr>
                <w:noProof/>
              </w:rPr>
              <w:drawing>
                <wp:inline distT="0" distB="0" distL="0" distR="0" wp14:anchorId="6495E780" wp14:editId="0415B603">
                  <wp:extent cx="1828800" cy="2239461"/>
                  <wp:effectExtent l="0" t="0" r="0" b="889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0"/>
                          <a:srcRect l="3666" t="22516" r="70610" b="21490"/>
                          <a:stretch/>
                        </pic:blipFill>
                        <pic:spPr bwMode="auto">
                          <a:xfrm>
                            <a:off x="0" y="0"/>
                            <a:ext cx="1836069" cy="224836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963B4" w:rsidRPr="00096EBC" w14:paraId="24E6DA15" w14:textId="77777777" w:rsidTr="04BCFE12"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</w:tcPr>
          <w:p w14:paraId="3C43DB2C" w14:textId="61E4F4A9" w:rsidR="007B63FB" w:rsidRPr="007B63FB" w:rsidRDefault="007B63FB" w:rsidP="00160999">
            <w:pPr>
              <w:pStyle w:val="BodyText1"/>
              <w:spacing w:before="0" w:after="0"/>
              <w:rPr>
                <w:b/>
                <w:bCs/>
              </w:rPr>
            </w:pPr>
            <w:r w:rsidRPr="007B63FB">
              <w:rPr>
                <w:b/>
                <w:bCs/>
              </w:rPr>
              <w:lastRenderedPageBreak/>
              <w:t>References</w:t>
            </w:r>
          </w:p>
        </w:tc>
        <w:tc>
          <w:tcPr>
            <w:tcW w:w="8089" w:type="dxa"/>
            <w:tcBorders>
              <w:top w:val="single" w:sz="4" w:space="0" w:color="auto"/>
              <w:bottom w:val="single" w:sz="4" w:space="0" w:color="auto"/>
            </w:tcBorders>
          </w:tcPr>
          <w:p w14:paraId="123C0DB7" w14:textId="4226A0F7" w:rsidR="007B63FB" w:rsidRPr="0013148D" w:rsidRDefault="00145C28" w:rsidP="36BAC736">
            <w:pPr>
              <w:pStyle w:val="BodyText1"/>
              <w:spacing w:before="0" w:after="0"/>
            </w:pPr>
            <w:hyperlink r:id="rId31" w:history="1">
              <w:proofErr w:type="spellStart"/>
              <w:r w:rsidR="0013148D" w:rsidRPr="008079D7">
                <w:rPr>
                  <w:rStyle w:val="Hyperlink"/>
                  <w:rFonts w:asciiTheme="minorHAnsi" w:hAnsiTheme="minorHAnsi" w:cs="Arial"/>
                </w:rPr>
                <w:t>Energia</w:t>
              </w:r>
              <w:proofErr w:type="spellEnd"/>
              <w:r w:rsidR="0013148D" w:rsidRPr="008079D7">
                <w:rPr>
                  <w:rStyle w:val="Hyperlink"/>
                  <w:rFonts w:asciiTheme="minorHAnsi" w:hAnsiTheme="minorHAnsi" w:cs="Arial"/>
                </w:rPr>
                <w:t xml:space="preserve"> IDE Documentation</w:t>
              </w:r>
            </w:hyperlink>
            <w:r w:rsidR="0013148D" w:rsidRPr="0013148D">
              <w:t xml:space="preserve"> </w:t>
            </w:r>
          </w:p>
        </w:tc>
      </w:tr>
    </w:tbl>
    <w:p w14:paraId="26D8713A" w14:textId="77777777" w:rsidR="00B22825" w:rsidRDefault="00B22825" w:rsidP="00160999">
      <w:pPr>
        <w:pStyle w:val="BodyText1"/>
        <w:spacing w:before="0" w:after="0" w:line="240" w:lineRule="auto"/>
      </w:pPr>
    </w:p>
    <w:p w14:paraId="3A254DA2" w14:textId="77777777" w:rsidR="00B22825" w:rsidRDefault="00B22825" w:rsidP="00160999">
      <w:pPr>
        <w:pStyle w:val="BodyText1"/>
        <w:spacing w:before="0" w:after="0" w:line="240" w:lineRule="auto"/>
      </w:pPr>
    </w:p>
    <w:p w14:paraId="1F21A5FE" w14:textId="77777777" w:rsidR="00B22825" w:rsidRDefault="00B22825" w:rsidP="00160999">
      <w:pPr>
        <w:pStyle w:val="BodyText1"/>
        <w:spacing w:before="0" w:after="0" w:line="240" w:lineRule="auto"/>
      </w:pPr>
    </w:p>
    <w:p w14:paraId="69DBEF01" w14:textId="77777777" w:rsidR="00B22825" w:rsidRDefault="00B22825" w:rsidP="00160999">
      <w:pPr>
        <w:pStyle w:val="BodyText1"/>
        <w:spacing w:before="0" w:after="0" w:line="240" w:lineRule="auto"/>
      </w:pPr>
    </w:p>
    <w:p w14:paraId="2ED1D6D1" w14:textId="77777777" w:rsidR="00B22825" w:rsidRDefault="00B22825" w:rsidP="00160999">
      <w:pPr>
        <w:pStyle w:val="BodyText1"/>
        <w:spacing w:before="0" w:after="0" w:line="240" w:lineRule="auto"/>
      </w:pPr>
    </w:p>
    <w:p w14:paraId="5F4E61C5" w14:textId="77777777" w:rsidR="00B22825" w:rsidRDefault="00B22825" w:rsidP="00160999">
      <w:pPr>
        <w:pStyle w:val="BodyText1"/>
        <w:spacing w:before="0" w:after="0" w:line="240" w:lineRule="auto"/>
      </w:pPr>
    </w:p>
    <w:p w14:paraId="59C419C6" w14:textId="77777777" w:rsidR="00B22825" w:rsidRDefault="00B22825" w:rsidP="00160999">
      <w:pPr>
        <w:pStyle w:val="BodyText1"/>
        <w:spacing w:before="0" w:after="0" w:line="240" w:lineRule="auto"/>
      </w:pPr>
    </w:p>
    <w:p w14:paraId="3C7FC088" w14:textId="77777777" w:rsidR="003D61EA" w:rsidRDefault="003D61EA" w:rsidP="00160999">
      <w:pPr>
        <w:pStyle w:val="BodyText1"/>
        <w:spacing w:before="0" w:after="0" w:line="240" w:lineRule="auto"/>
        <w:rPr>
          <w:noProof/>
        </w:rPr>
      </w:pPr>
    </w:p>
    <w:p w14:paraId="323A4411" w14:textId="585BE88A" w:rsidR="00B22825" w:rsidRDefault="00B22825" w:rsidP="00160999">
      <w:pPr>
        <w:pStyle w:val="BodyText1"/>
        <w:spacing w:before="0" w:after="0" w:line="240" w:lineRule="auto"/>
      </w:pPr>
    </w:p>
    <w:sectPr w:rsidR="00B22825" w:rsidSect="00741A74">
      <w:headerReference w:type="default" r:id="rId32"/>
      <w:footerReference w:type="default" r:id="rId33"/>
      <w:type w:val="continuous"/>
      <w:pgSz w:w="12240" w:h="15840"/>
      <w:pgMar w:top="1440" w:right="1440" w:bottom="1170" w:left="1440" w:header="720" w:footer="720" w:gutter="0"/>
      <w:cols w:space="720" w:equalWidth="0">
        <w:col w:w="90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73863F" w14:textId="77777777" w:rsidR="00283354" w:rsidRDefault="00283354">
      <w:r>
        <w:separator/>
      </w:r>
    </w:p>
  </w:endnote>
  <w:endnote w:type="continuationSeparator" w:id="0">
    <w:p w14:paraId="32EE541B" w14:textId="77777777" w:rsidR="00283354" w:rsidRDefault="00283354">
      <w:r>
        <w:continuationSeparator/>
      </w:r>
    </w:p>
  </w:endnote>
  <w:endnote w:type="continuationNotice" w:id="1">
    <w:p w14:paraId="0F7C1634" w14:textId="77777777" w:rsidR="00283354" w:rsidRDefault="00283354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0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14:paraId="7E940812" w14:textId="5653CE6C" w:rsidR="00F73726" w:rsidRDefault="00F73726">
            <w:pPr>
              <w:pStyle w:val="Footer"/>
              <w:jc w:val="center"/>
            </w:pPr>
            <w:r w:rsidRPr="00C863F8">
              <w:rPr>
                <w:rFonts w:cs="Arial"/>
              </w:rPr>
              <w:t xml:space="preserve">Page </w:t>
            </w:r>
            <w:r w:rsidRPr="00C863F8">
              <w:rPr>
                <w:rFonts w:cs="Arial"/>
              </w:rPr>
              <w:fldChar w:fldCharType="begin"/>
            </w:r>
            <w:r w:rsidRPr="00C863F8">
              <w:rPr>
                <w:rFonts w:cs="Arial"/>
              </w:rPr>
              <w:instrText xml:space="preserve"> PAGE </w:instrText>
            </w:r>
            <w:r w:rsidRPr="00C863F8">
              <w:rPr>
                <w:rFonts w:cs="Arial"/>
              </w:rPr>
              <w:fldChar w:fldCharType="separate"/>
            </w:r>
            <w:r w:rsidR="00FD18D5">
              <w:rPr>
                <w:rFonts w:cs="Arial"/>
                <w:noProof/>
              </w:rPr>
              <w:t>1</w:t>
            </w:r>
            <w:r w:rsidRPr="00C863F8">
              <w:rPr>
                <w:rFonts w:cs="Arial"/>
              </w:rPr>
              <w:fldChar w:fldCharType="end"/>
            </w:r>
            <w:r w:rsidRPr="00C863F8">
              <w:rPr>
                <w:rFonts w:cs="Arial"/>
              </w:rPr>
              <w:t xml:space="preserve"> of </w:t>
            </w:r>
            <w:r w:rsidRPr="00C863F8">
              <w:rPr>
                <w:rFonts w:cs="Arial"/>
              </w:rPr>
              <w:fldChar w:fldCharType="begin"/>
            </w:r>
            <w:r w:rsidRPr="00C863F8">
              <w:rPr>
                <w:rFonts w:cs="Arial"/>
              </w:rPr>
              <w:instrText xml:space="preserve"> NUMPAGES  </w:instrText>
            </w:r>
            <w:r w:rsidRPr="00C863F8">
              <w:rPr>
                <w:rFonts w:cs="Arial"/>
              </w:rPr>
              <w:fldChar w:fldCharType="separate"/>
            </w:r>
            <w:r w:rsidR="00FD18D5">
              <w:rPr>
                <w:rFonts w:cs="Arial"/>
                <w:noProof/>
              </w:rPr>
              <w:t>1</w:t>
            </w:r>
            <w:r w:rsidRPr="00C863F8">
              <w:rPr>
                <w:rFonts w:cs="Arial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06E2A" w14:textId="77777777" w:rsidR="00283354" w:rsidRDefault="00283354">
      <w:r>
        <w:separator/>
      </w:r>
    </w:p>
  </w:footnote>
  <w:footnote w:type="continuationSeparator" w:id="0">
    <w:p w14:paraId="4F6393A7" w14:textId="77777777" w:rsidR="00283354" w:rsidRDefault="00283354">
      <w:r>
        <w:continuationSeparator/>
      </w:r>
    </w:p>
  </w:footnote>
  <w:footnote w:type="continuationNotice" w:id="1">
    <w:p w14:paraId="1EE6203C" w14:textId="77777777" w:rsidR="00283354" w:rsidRDefault="00283354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B5BA" w14:textId="2DF8CAA6" w:rsidR="00F73726" w:rsidRPr="00CD6C28" w:rsidRDefault="00F73726" w:rsidP="007100C9">
    <w:pPr>
      <w:pStyle w:val="Header"/>
      <w:rPr>
        <w:rFonts w:cs="Arial"/>
        <w:bCs/>
        <w:sz w:val="22"/>
        <w:lang w:eastAsia="ko-KR"/>
      </w:rPr>
    </w:pPr>
    <w:r w:rsidRPr="00CD6C28">
      <w:rPr>
        <w:rFonts w:cs="Arial"/>
        <w:bCs/>
        <w:sz w:val="22"/>
      </w:rPr>
      <w:t>ENGR 13</w:t>
    </w:r>
    <w:r w:rsidR="000425A3">
      <w:rPr>
        <w:rFonts w:cs="Arial"/>
        <w:bCs/>
        <w:sz w:val="22"/>
      </w:rPr>
      <w:t>1</w:t>
    </w:r>
    <w:r w:rsidRPr="00CD6C28">
      <w:rPr>
        <w:rFonts w:cs="Arial"/>
        <w:bCs/>
        <w:sz w:val="22"/>
      </w:rPr>
      <w:t xml:space="preserve"> </w:t>
    </w:r>
    <w:r w:rsidRPr="00CD6C28">
      <w:rPr>
        <w:b/>
        <w:bCs/>
        <w:sz w:val="22"/>
      </w:rPr>
      <w:tab/>
    </w:r>
    <w:proofErr w:type="spellStart"/>
    <w:r w:rsidR="000425A3">
      <w:rPr>
        <w:rFonts w:cs="Arial"/>
        <w:b/>
        <w:bCs/>
        <w:sz w:val="28"/>
        <w:lang w:eastAsia="ko-KR"/>
      </w:rPr>
      <w:t>Energia</w:t>
    </w:r>
    <w:proofErr w:type="spellEnd"/>
    <w:r w:rsidR="000425A3">
      <w:rPr>
        <w:rFonts w:cs="Arial"/>
        <w:b/>
        <w:bCs/>
        <w:sz w:val="28"/>
        <w:lang w:eastAsia="ko-KR"/>
      </w:rPr>
      <w:t xml:space="preserve"> and TI Kits</w:t>
    </w:r>
    <w:r w:rsidRPr="00CD6C28">
      <w:rPr>
        <w:b/>
        <w:bCs/>
        <w:sz w:val="22"/>
      </w:rPr>
      <w:tab/>
    </w:r>
  </w:p>
  <w:p w14:paraId="3B1C7F6E" w14:textId="08793409" w:rsidR="00F73726" w:rsidRPr="007100C9" w:rsidRDefault="00F73726" w:rsidP="007100C9">
    <w:pPr>
      <w:pStyle w:val="Header"/>
      <w:rPr>
        <w:rFonts w:cs="Arial"/>
        <w:b/>
        <w:bCs/>
        <w:sz w:val="24"/>
        <w:lang w:eastAsia="ko-KR"/>
      </w:rPr>
    </w:pPr>
    <w:r w:rsidRPr="007100C9">
      <w:rPr>
        <w:rFonts w:cs="Arial"/>
        <w:b/>
        <w:bCs/>
        <w:sz w:val="24"/>
        <w:lang w:eastAsia="ko-KR"/>
      </w:rPr>
      <w:tab/>
    </w:r>
    <w:r w:rsidR="000425A3">
      <w:rPr>
        <w:rFonts w:cs="Arial"/>
        <w:b/>
        <w:bCs/>
        <w:sz w:val="28"/>
        <w:lang w:eastAsia="ko-KR"/>
      </w:rPr>
      <w:t>Getting Started Guide</w:t>
    </w:r>
  </w:p>
  <w:p w14:paraId="2ECFDE67" w14:textId="6F953860" w:rsidR="00F73726" w:rsidRPr="007100C9" w:rsidRDefault="00F73726" w:rsidP="007100C9">
    <w:pPr>
      <w:pStyle w:val="Header"/>
    </w:pPr>
    <w:r w:rsidRPr="00DC5384">
      <w:rPr>
        <w:rFonts w:cs="Arial"/>
        <w:b/>
        <w:bCs/>
        <w:color w:val="00B050"/>
        <w:lang w:eastAsia="ko-K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56621"/>
    <w:multiLevelType w:val="hybridMultilevel"/>
    <w:tmpl w:val="BA98C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600C5F"/>
    <w:multiLevelType w:val="hybridMultilevel"/>
    <w:tmpl w:val="A2482AE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1BF34F5"/>
    <w:multiLevelType w:val="hybridMultilevel"/>
    <w:tmpl w:val="C31EE6D2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" w15:restartNumberingAfterBreak="0">
    <w:nsid w:val="02581A46"/>
    <w:multiLevelType w:val="hybridMultilevel"/>
    <w:tmpl w:val="43AEB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A70CD"/>
    <w:multiLevelType w:val="hybridMultilevel"/>
    <w:tmpl w:val="A85A1D46"/>
    <w:lvl w:ilvl="0" w:tplc="689CAEF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1EA786A"/>
    <w:multiLevelType w:val="hybridMultilevel"/>
    <w:tmpl w:val="BA4EFB0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53663DC"/>
    <w:multiLevelType w:val="hybridMultilevel"/>
    <w:tmpl w:val="6EDA0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3E3E7D"/>
    <w:multiLevelType w:val="hybridMultilevel"/>
    <w:tmpl w:val="E90AC79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8" w15:restartNumberingAfterBreak="0">
    <w:nsid w:val="19614416"/>
    <w:multiLevelType w:val="hybridMultilevel"/>
    <w:tmpl w:val="79309C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A68AA"/>
    <w:multiLevelType w:val="hybridMultilevel"/>
    <w:tmpl w:val="79A42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11450"/>
    <w:multiLevelType w:val="hybridMultilevel"/>
    <w:tmpl w:val="C7FC83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7B5EE3"/>
    <w:multiLevelType w:val="hybridMultilevel"/>
    <w:tmpl w:val="64A20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E150DC"/>
    <w:multiLevelType w:val="hybridMultilevel"/>
    <w:tmpl w:val="61B25570"/>
    <w:lvl w:ilvl="0" w:tplc="30F44606">
      <w:start w:val="1"/>
      <w:numFmt w:val="upperLetter"/>
      <w:lvlText w:val="%1.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13" w15:restartNumberingAfterBreak="0">
    <w:nsid w:val="2B1B6748"/>
    <w:multiLevelType w:val="hybridMultilevel"/>
    <w:tmpl w:val="EC38CCB4"/>
    <w:lvl w:ilvl="0" w:tplc="C3F044F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2EE549C1"/>
    <w:multiLevelType w:val="hybridMultilevel"/>
    <w:tmpl w:val="630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2028E2"/>
    <w:multiLevelType w:val="hybridMultilevel"/>
    <w:tmpl w:val="6562CC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C37E6A"/>
    <w:multiLevelType w:val="hybridMultilevel"/>
    <w:tmpl w:val="E5B4CD22"/>
    <w:lvl w:ilvl="0" w:tplc="DC1252D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310D6AA9"/>
    <w:multiLevelType w:val="hybridMultilevel"/>
    <w:tmpl w:val="4892719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32EE133D"/>
    <w:multiLevelType w:val="hybridMultilevel"/>
    <w:tmpl w:val="BC8A8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E25648"/>
    <w:multiLevelType w:val="hybridMultilevel"/>
    <w:tmpl w:val="855221DC"/>
    <w:lvl w:ilvl="0" w:tplc="7B7E0BA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F052D5"/>
    <w:multiLevelType w:val="hybridMultilevel"/>
    <w:tmpl w:val="E2880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83733D"/>
    <w:multiLevelType w:val="hybridMultilevel"/>
    <w:tmpl w:val="87486C9E"/>
    <w:lvl w:ilvl="0" w:tplc="BC720F2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AC626D"/>
    <w:multiLevelType w:val="hybridMultilevel"/>
    <w:tmpl w:val="8668D1E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C533EAB"/>
    <w:multiLevelType w:val="hybridMultilevel"/>
    <w:tmpl w:val="349ED97E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4" w15:restartNumberingAfterBreak="0">
    <w:nsid w:val="4C9662FF"/>
    <w:multiLevelType w:val="hybridMultilevel"/>
    <w:tmpl w:val="1E96D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033291"/>
    <w:multiLevelType w:val="hybridMultilevel"/>
    <w:tmpl w:val="31EC978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4D660F63"/>
    <w:multiLevelType w:val="hybridMultilevel"/>
    <w:tmpl w:val="BE8C78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8C46F32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E96469"/>
    <w:multiLevelType w:val="hybridMultilevel"/>
    <w:tmpl w:val="DB9A2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381251"/>
    <w:multiLevelType w:val="hybridMultilevel"/>
    <w:tmpl w:val="ADE0EC94"/>
    <w:lvl w:ilvl="0" w:tplc="30F44606">
      <w:start w:val="1"/>
      <w:numFmt w:val="upperLetter"/>
      <w:lvlText w:val="%1.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7">
      <w:start w:val="1"/>
      <w:numFmt w:val="lowerLetter"/>
      <w:lvlText w:val="%3)"/>
      <w:lvlJc w:val="lef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9" w15:restartNumberingAfterBreak="0">
    <w:nsid w:val="55CC4757"/>
    <w:multiLevelType w:val="hybridMultilevel"/>
    <w:tmpl w:val="1FEE5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F37555"/>
    <w:multiLevelType w:val="hybridMultilevel"/>
    <w:tmpl w:val="CAE44C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1E6872"/>
    <w:multiLevelType w:val="multilevel"/>
    <w:tmpl w:val="4022E76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987CE7"/>
    <w:multiLevelType w:val="hybridMultilevel"/>
    <w:tmpl w:val="D36ED7AE"/>
    <w:lvl w:ilvl="0" w:tplc="24A08D16">
      <w:start w:val="1"/>
      <w:numFmt w:val="bullet"/>
      <w:pStyle w:val="Bulletedbody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9C1BA8"/>
    <w:multiLevelType w:val="hybridMultilevel"/>
    <w:tmpl w:val="6EDA02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7661AC"/>
    <w:multiLevelType w:val="hybridMultilevel"/>
    <w:tmpl w:val="B8624020"/>
    <w:lvl w:ilvl="0" w:tplc="30F44606">
      <w:start w:val="1"/>
      <w:numFmt w:val="upperLetter"/>
      <w:lvlText w:val="%1."/>
      <w:lvlJc w:val="left"/>
      <w:pPr>
        <w:tabs>
          <w:tab w:val="num" w:pos="810"/>
        </w:tabs>
        <w:ind w:left="810" w:hanging="450"/>
      </w:pPr>
      <w:rPr>
        <w:rFonts w:hint="default"/>
        <w:b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35" w15:restartNumberingAfterBreak="0">
    <w:nsid w:val="668B1D16"/>
    <w:multiLevelType w:val="hybridMultilevel"/>
    <w:tmpl w:val="1F66E8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F85265"/>
    <w:multiLevelType w:val="hybridMultilevel"/>
    <w:tmpl w:val="51A6E7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5427CF"/>
    <w:multiLevelType w:val="hybridMultilevel"/>
    <w:tmpl w:val="4EDCCC7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86387DCE">
      <w:numFmt w:val="bullet"/>
      <w:lvlText w:val="-"/>
      <w:lvlJc w:val="left"/>
      <w:pPr>
        <w:ind w:left="2880" w:hanging="360"/>
      </w:pPr>
      <w:rPr>
        <w:rFonts w:ascii="Arial" w:eastAsiaTheme="minorHAnsi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71DC5C54"/>
    <w:multiLevelType w:val="hybridMultilevel"/>
    <w:tmpl w:val="6EDA02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3C70A7"/>
    <w:multiLevelType w:val="hybridMultilevel"/>
    <w:tmpl w:val="75744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73471B"/>
    <w:multiLevelType w:val="hybridMultilevel"/>
    <w:tmpl w:val="38B4B59C"/>
    <w:lvl w:ilvl="0" w:tplc="04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41" w15:restartNumberingAfterBreak="0">
    <w:nsid w:val="77A42D69"/>
    <w:multiLevelType w:val="hybridMultilevel"/>
    <w:tmpl w:val="1B3C5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7F2728"/>
    <w:multiLevelType w:val="hybridMultilevel"/>
    <w:tmpl w:val="ABBCC3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863FE0"/>
    <w:multiLevelType w:val="hybridMultilevel"/>
    <w:tmpl w:val="570CF2F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44" w15:restartNumberingAfterBreak="0">
    <w:nsid w:val="7B7C1FA8"/>
    <w:multiLevelType w:val="hybridMultilevel"/>
    <w:tmpl w:val="56A68E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4E5673"/>
    <w:multiLevelType w:val="hybridMultilevel"/>
    <w:tmpl w:val="21C02CB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0F">
      <w:start w:val="1"/>
      <w:numFmt w:val="decimal"/>
      <w:lvlText w:val="%3.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92681342">
    <w:abstractNumId w:val="32"/>
  </w:num>
  <w:num w:numId="2" w16cid:durableId="271085542">
    <w:abstractNumId w:val="10"/>
  </w:num>
  <w:num w:numId="3" w16cid:durableId="2049599897">
    <w:abstractNumId w:val="14"/>
  </w:num>
  <w:num w:numId="4" w16cid:durableId="1535533964">
    <w:abstractNumId w:val="10"/>
  </w:num>
  <w:num w:numId="5" w16cid:durableId="1260793362">
    <w:abstractNumId w:val="11"/>
  </w:num>
  <w:num w:numId="6" w16cid:durableId="1849756796">
    <w:abstractNumId w:val="2"/>
  </w:num>
  <w:num w:numId="7" w16cid:durableId="2115251009">
    <w:abstractNumId w:val="37"/>
  </w:num>
  <w:num w:numId="8" w16cid:durableId="786433707">
    <w:abstractNumId w:val="25"/>
  </w:num>
  <w:num w:numId="9" w16cid:durableId="638271054">
    <w:abstractNumId w:val="16"/>
  </w:num>
  <w:num w:numId="10" w16cid:durableId="830877752">
    <w:abstractNumId w:val="1"/>
  </w:num>
  <w:num w:numId="11" w16cid:durableId="1782408146">
    <w:abstractNumId w:val="17"/>
  </w:num>
  <w:num w:numId="12" w16cid:durableId="1579944944">
    <w:abstractNumId w:val="9"/>
  </w:num>
  <w:num w:numId="13" w16cid:durableId="751466296">
    <w:abstractNumId w:val="0"/>
  </w:num>
  <w:num w:numId="14" w16cid:durableId="1436514044">
    <w:abstractNumId w:val="13"/>
  </w:num>
  <w:num w:numId="15" w16cid:durableId="1184826757">
    <w:abstractNumId w:val="30"/>
  </w:num>
  <w:num w:numId="16" w16cid:durableId="850413815">
    <w:abstractNumId w:val="7"/>
  </w:num>
  <w:num w:numId="17" w16cid:durableId="1188911783">
    <w:abstractNumId w:val="39"/>
  </w:num>
  <w:num w:numId="18" w16cid:durableId="511408437">
    <w:abstractNumId w:val="23"/>
  </w:num>
  <w:num w:numId="19" w16cid:durableId="1781759445">
    <w:abstractNumId w:val="15"/>
  </w:num>
  <w:num w:numId="20" w16cid:durableId="972834793">
    <w:abstractNumId w:val="42"/>
  </w:num>
  <w:num w:numId="21" w16cid:durableId="3560040">
    <w:abstractNumId w:val="40"/>
  </w:num>
  <w:num w:numId="22" w16cid:durableId="712387672">
    <w:abstractNumId w:val="3"/>
  </w:num>
  <w:num w:numId="23" w16cid:durableId="645473363">
    <w:abstractNumId w:val="26"/>
  </w:num>
  <w:num w:numId="24" w16cid:durableId="247275159">
    <w:abstractNumId w:val="12"/>
  </w:num>
  <w:num w:numId="25" w16cid:durableId="1572814161">
    <w:abstractNumId w:val="4"/>
  </w:num>
  <w:num w:numId="26" w16cid:durableId="2086680925">
    <w:abstractNumId w:val="45"/>
  </w:num>
  <w:num w:numId="27" w16cid:durableId="1937597274">
    <w:abstractNumId w:val="34"/>
  </w:num>
  <w:num w:numId="28" w16cid:durableId="1366908903">
    <w:abstractNumId w:val="28"/>
  </w:num>
  <w:num w:numId="29" w16cid:durableId="1436901594">
    <w:abstractNumId w:val="41"/>
  </w:num>
  <w:num w:numId="30" w16cid:durableId="1803772070">
    <w:abstractNumId w:val="18"/>
  </w:num>
  <w:num w:numId="31" w16cid:durableId="993533732">
    <w:abstractNumId w:val="22"/>
  </w:num>
  <w:num w:numId="32" w16cid:durableId="810100127">
    <w:abstractNumId w:val="29"/>
  </w:num>
  <w:num w:numId="33" w16cid:durableId="1666276498">
    <w:abstractNumId w:val="44"/>
  </w:num>
  <w:num w:numId="34" w16cid:durableId="1300304838">
    <w:abstractNumId w:val="21"/>
  </w:num>
  <w:num w:numId="35" w16cid:durableId="1009479133">
    <w:abstractNumId w:val="43"/>
  </w:num>
  <w:num w:numId="36" w16cid:durableId="505559972">
    <w:abstractNumId w:val="5"/>
  </w:num>
  <w:num w:numId="37" w16cid:durableId="1414742319">
    <w:abstractNumId w:val="24"/>
  </w:num>
  <w:num w:numId="38" w16cid:durableId="2012902994">
    <w:abstractNumId w:val="20"/>
  </w:num>
  <w:num w:numId="39" w16cid:durableId="1058481833">
    <w:abstractNumId w:val="31"/>
  </w:num>
  <w:num w:numId="40" w16cid:durableId="1795559923">
    <w:abstractNumId w:val="19"/>
  </w:num>
  <w:num w:numId="41" w16cid:durableId="694162396">
    <w:abstractNumId w:val="8"/>
  </w:num>
  <w:num w:numId="42" w16cid:durableId="1253009534">
    <w:abstractNumId w:val="36"/>
  </w:num>
  <w:num w:numId="43" w16cid:durableId="1655646167">
    <w:abstractNumId w:val="6"/>
  </w:num>
  <w:num w:numId="44" w16cid:durableId="1292202337">
    <w:abstractNumId w:val="35"/>
  </w:num>
  <w:num w:numId="45" w16cid:durableId="1664117001">
    <w:abstractNumId w:val="27"/>
  </w:num>
  <w:num w:numId="46" w16cid:durableId="661927411">
    <w:abstractNumId w:val="33"/>
  </w:num>
  <w:num w:numId="47" w16cid:durableId="1532766057">
    <w:abstractNumId w:val="3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BAJDA3MDUwNLcyNDCyUdpeDU4uLM/DyQApNaAEPoUhcsAAAA"/>
  </w:docVars>
  <w:rsids>
    <w:rsidRoot w:val="0040794D"/>
    <w:rsid w:val="000004A1"/>
    <w:rsid w:val="00002EEB"/>
    <w:rsid w:val="000034B9"/>
    <w:rsid w:val="0000389E"/>
    <w:rsid w:val="000104A3"/>
    <w:rsid w:val="00010758"/>
    <w:rsid w:val="00011FEE"/>
    <w:rsid w:val="00013305"/>
    <w:rsid w:val="000153C7"/>
    <w:rsid w:val="00020A1D"/>
    <w:rsid w:val="00021FDD"/>
    <w:rsid w:val="000244F7"/>
    <w:rsid w:val="00025093"/>
    <w:rsid w:val="00026C90"/>
    <w:rsid w:val="00031633"/>
    <w:rsid w:val="000370D0"/>
    <w:rsid w:val="000425A3"/>
    <w:rsid w:val="0004355C"/>
    <w:rsid w:val="00043636"/>
    <w:rsid w:val="00043817"/>
    <w:rsid w:val="00046699"/>
    <w:rsid w:val="00046CBE"/>
    <w:rsid w:val="000524BA"/>
    <w:rsid w:val="00055483"/>
    <w:rsid w:val="0006208D"/>
    <w:rsid w:val="0006230C"/>
    <w:rsid w:val="00063441"/>
    <w:rsid w:val="0006485B"/>
    <w:rsid w:val="00064D0C"/>
    <w:rsid w:val="000651FC"/>
    <w:rsid w:val="00074352"/>
    <w:rsid w:val="00076872"/>
    <w:rsid w:val="00084977"/>
    <w:rsid w:val="00085683"/>
    <w:rsid w:val="000913C8"/>
    <w:rsid w:val="000947F8"/>
    <w:rsid w:val="00095F0E"/>
    <w:rsid w:val="000A342D"/>
    <w:rsid w:val="000A64D3"/>
    <w:rsid w:val="000A7E10"/>
    <w:rsid w:val="000B32A3"/>
    <w:rsid w:val="000B6ED0"/>
    <w:rsid w:val="000B7A76"/>
    <w:rsid w:val="000C104C"/>
    <w:rsid w:val="000C15A6"/>
    <w:rsid w:val="000C1B11"/>
    <w:rsid w:val="000C1D25"/>
    <w:rsid w:val="000C50B6"/>
    <w:rsid w:val="000C6D2C"/>
    <w:rsid w:val="000C71D3"/>
    <w:rsid w:val="000D08B0"/>
    <w:rsid w:val="000D0C31"/>
    <w:rsid w:val="000E1CF9"/>
    <w:rsid w:val="000E46DA"/>
    <w:rsid w:val="000E706A"/>
    <w:rsid w:val="000F134C"/>
    <w:rsid w:val="000F66B0"/>
    <w:rsid w:val="000F753E"/>
    <w:rsid w:val="00102011"/>
    <w:rsid w:val="00103627"/>
    <w:rsid w:val="00106E96"/>
    <w:rsid w:val="00111CD7"/>
    <w:rsid w:val="001124F9"/>
    <w:rsid w:val="00114663"/>
    <w:rsid w:val="00114C85"/>
    <w:rsid w:val="00117DB6"/>
    <w:rsid w:val="001219D0"/>
    <w:rsid w:val="00123CBF"/>
    <w:rsid w:val="00126C0E"/>
    <w:rsid w:val="0013100A"/>
    <w:rsid w:val="0013148D"/>
    <w:rsid w:val="00131536"/>
    <w:rsid w:val="00133A9D"/>
    <w:rsid w:val="001353FA"/>
    <w:rsid w:val="00135CF9"/>
    <w:rsid w:val="00136BD9"/>
    <w:rsid w:val="00142181"/>
    <w:rsid w:val="0014390D"/>
    <w:rsid w:val="00145C28"/>
    <w:rsid w:val="0014650A"/>
    <w:rsid w:val="0014654E"/>
    <w:rsid w:val="001500C0"/>
    <w:rsid w:val="00150BB5"/>
    <w:rsid w:val="00151DCB"/>
    <w:rsid w:val="0015271E"/>
    <w:rsid w:val="00155DC6"/>
    <w:rsid w:val="001567E5"/>
    <w:rsid w:val="00160999"/>
    <w:rsid w:val="00160BAA"/>
    <w:rsid w:val="00160D4C"/>
    <w:rsid w:val="0016494D"/>
    <w:rsid w:val="00166AA5"/>
    <w:rsid w:val="00170D87"/>
    <w:rsid w:val="0017374F"/>
    <w:rsid w:val="001743DA"/>
    <w:rsid w:val="001755F0"/>
    <w:rsid w:val="00175694"/>
    <w:rsid w:val="0018045D"/>
    <w:rsid w:val="0018316B"/>
    <w:rsid w:val="00185032"/>
    <w:rsid w:val="00186F57"/>
    <w:rsid w:val="0018742F"/>
    <w:rsid w:val="001939C1"/>
    <w:rsid w:val="001940F5"/>
    <w:rsid w:val="00195F59"/>
    <w:rsid w:val="001A04A1"/>
    <w:rsid w:val="001A2CBB"/>
    <w:rsid w:val="001A5714"/>
    <w:rsid w:val="001A7A96"/>
    <w:rsid w:val="001B0440"/>
    <w:rsid w:val="001B0B8C"/>
    <w:rsid w:val="001B3E4B"/>
    <w:rsid w:val="001B5B39"/>
    <w:rsid w:val="001B5F2B"/>
    <w:rsid w:val="001B7685"/>
    <w:rsid w:val="001C2FE8"/>
    <w:rsid w:val="001C4AA6"/>
    <w:rsid w:val="001C575C"/>
    <w:rsid w:val="001D045E"/>
    <w:rsid w:val="001D33C3"/>
    <w:rsid w:val="001D4B08"/>
    <w:rsid w:val="001E2182"/>
    <w:rsid w:val="001E2A22"/>
    <w:rsid w:val="001E3706"/>
    <w:rsid w:val="001E3EF4"/>
    <w:rsid w:val="001F1905"/>
    <w:rsid w:val="001F1E59"/>
    <w:rsid w:val="001F2855"/>
    <w:rsid w:val="001F3421"/>
    <w:rsid w:val="001F38EC"/>
    <w:rsid w:val="001F4D2B"/>
    <w:rsid w:val="001F5B35"/>
    <w:rsid w:val="001F7F6C"/>
    <w:rsid w:val="00201091"/>
    <w:rsid w:val="00202013"/>
    <w:rsid w:val="00203754"/>
    <w:rsid w:val="00204B24"/>
    <w:rsid w:val="00206CAB"/>
    <w:rsid w:val="00207AE7"/>
    <w:rsid w:val="002111C0"/>
    <w:rsid w:val="0021504A"/>
    <w:rsid w:val="00215A09"/>
    <w:rsid w:val="002204E0"/>
    <w:rsid w:val="00223BEB"/>
    <w:rsid w:val="002256BF"/>
    <w:rsid w:val="0023192E"/>
    <w:rsid w:val="00236EF3"/>
    <w:rsid w:val="002419D8"/>
    <w:rsid w:val="002474A2"/>
    <w:rsid w:val="00247984"/>
    <w:rsid w:val="002516E7"/>
    <w:rsid w:val="0025247F"/>
    <w:rsid w:val="0025260C"/>
    <w:rsid w:val="00255DB1"/>
    <w:rsid w:val="00256724"/>
    <w:rsid w:val="00256820"/>
    <w:rsid w:val="00257157"/>
    <w:rsid w:val="00257957"/>
    <w:rsid w:val="00263296"/>
    <w:rsid w:val="00265F0E"/>
    <w:rsid w:val="00267052"/>
    <w:rsid w:val="002675B3"/>
    <w:rsid w:val="002722B9"/>
    <w:rsid w:val="00273C2D"/>
    <w:rsid w:val="00276B93"/>
    <w:rsid w:val="00282FFE"/>
    <w:rsid w:val="00283354"/>
    <w:rsid w:val="002843D9"/>
    <w:rsid w:val="00290540"/>
    <w:rsid w:val="00291559"/>
    <w:rsid w:val="002937B7"/>
    <w:rsid w:val="00295107"/>
    <w:rsid w:val="00295901"/>
    <w:rsid w:val="0029678C"/>
    <w:rsid w:val="002A064B"/>
    <w:rsid w:val="002A2B9C"/>
    <w:rsid w:val="002C1722"/>
    <w:rsid w:val="002C2C39"/>
    <w:rsid w:val="002C5930"/>
    <w:rsid w:val="002D2197"/>
    <w:rsid w:val="002D2227"/>
    <w:rsid w:val="002D4D2E"/>
    <w:rsid w:val="002D5661"/>
    <w:rsid w:val="002E0D76"/>
    <w:rsid w:val="002E103E"/>
    <w:rsid w:val="002E2C85"/>
    <w:rsid w:val="002E3877"/>
    <w:rsid w:val="002E3B59"/>
    <w:rsid w:val="002E644F"/>
    <w:rsid w:val="002F0264"/>
    <w:rsid w:val="002F2C3A"/>
    <w:rsid w:val="002F40BA"/>
    <w:rsid w:val="002F7682"/>
    <w:rsid w:val="003040C1"/>
    <w:rsid w:val="00304F38"/>
    <w:rsid w:val="003065AE"/>
    <w:rsid w:val="00314BC1"/>
    <w:rsid w:val="003202F6"/>
    <w:rsid w:val="003232E5"/>
    <w:rsid w:val="0032649C"/>
    <w:rsid w:val="0032667E"/>
    <w:rsid w:val="00326BB2"/>
    <w:rsid w:val="00326CDE"/>
    <w:rsid w:val="003279FA"/>
    <w:rsid w:val="0033017D"/>
    <w:rsid w:val="00332FD1"/>
    <w:rsid w:val="00333FB4"/>
    <w:rsid w:val="00341FF2"/>
    <w:rsid w:val="00342D98"/>
    <w:rsid w:val="003442E3"/>
    <w:rsid w:val="00344B13"/>
    <w:rsid w:val="00344EDB"/>
    <w:rsid w:val="0034654B"/>
    <w:rsid w:val="003467EA"/>
    <w:rsid w:val="0034700C"/>
    <w:rsid w:val="0034729D"/>
    <w:rsid w:val="00347BC6"/>
    <w:rsid w:val="0035179D"/>
    <w:rsid w:val="003526B4"/>
    <w:rsid w:val="00354465"/>
    <w:rsid w:val="003572E2"/>
    <w:rsid w:val="003573D0"/>
    <w:rsid w:val="0036123B"/>
    <w:rsid w:val="00364C2C"/>
    <w:rsid w:val="003679A7"/>
    <w:rsid w:val="00373595"/>
    <w:rsid w:val="003771D7"/>
    <w:rsid w:val="0038017C"/>
    <w:rsid w:val="00382B26"/>
    <w:rsid w:val="00384A1E"/>
    <w:rsid w:val="003872B6"/>
    <w:rsid w:val="003907E2"/>
    <w:rsid w:val="00391A14"/>
    <w:rsid w:val="00393DAC"/>
    <w:rsid w:val="00395F9E"/>
    <w:rsid w:val="003A0416"/>
    <w:rsid w:val="003A467C"/>
    <w:rsid w:val="003A558B"/>
    <w:rsid w:val="003A5B8D"/>
    <w:rsid w:val="003B17A3"/>
    <w:rsid w:val="003B35D8"/>
    <w:rsid w:val="003B7A63"/>
    <w:rsid w:val="003C0B54"/>
    <w:rsid w:val="003C0C05"/>
    <w:rsid w:val="003C2373"/>
    <w:rsid w:val="003C62F0"/>
    <w:rsid w:val="003D61EA"/>
    <w:rsid w:val="003E0042"/>
    <w:rsid w:val="003E194A"/>
    <w:rsid w:val="003E27E2"/>
    <w:rsid w:val="003E3D0C"/>
    <w:rsid w:val="003E5A8B"/>
    <w:rsid w:val="003E65CF"/>
    <w:rsid w:val="003E6BD7"/>
    <w:rsid w:val="003E7779"/>
    <w:rsid w:val="003E7B94"/>
    <w:rsid w:val="003F0B7C"/>
    <w:rsid w:val="003F2B44"/>
    <w:rsid w:val="003F2FFF"/>
    <w:rsid w:val="003F6B8C"/>
    <w:rsid w:val="003F7BF4"/>
    <w:rsid w:val="00400413"/>
    <w:rsid w:val="00401BF4"/>
    <w:rsid w:val="004022EB"/>
    <w:rsid w:val="00402408"/>
    <w:rsid w:val="00403257"/>
    <w:rsid w:val="00404051"/>
    <w:rsid w:val="0040794D"/>
    <w:rsid w:val="004101AC"/>
    <w:rsid w:val="00411CBD"/>
    <w:rsid w:val="004157DC"/>
    <w:rsid w:val="00415D7F"/>
    <w:rsid w:val="00416EFA"/>
    <w:rsid w:val="00417976"/>
    <w:rsid w:val="00420B32"/>
    <w:rsid w:val="00420D7A"/>
    <w:rsid w:val="004307BA"/>
    <w:rsid w:val="0043194D"/>
    <w:rsid w:val="00431A9A"/>
    <w:rsid w:val="00432434"/>
    <w:rsid w:val="00433808"/>
    <w:rsid w:val="00433B38"/>
    <w:rsid w:val="00435D00"/>
    <w:rsid w:val="00436E62"/>
    <w:rsid w:val="00437A60"/>
    <w:rsid w:val="00440DF4"/>
    <w:rsid w:val="00441F17"/>
    <w:rsid w:val="00443377"/>
    <w:rsid w:val="00444847"/>
    <w:rsid w:val="004475C3"/>
    <w:rsid w:val="00447B0E"/>
    <w:rsid w:val="00447EC2"/>
    <w:rsid w:val="004501FA"/>
    <w:rsid w:val="00452A1B"/>
    <w:rsid w:val="00455995"/>
    <w:rsid w:val="004562EA"/>
    <w:rsid w:val="004567BB"/>
    <w:rsid w:val="00456B46"/>
    <w:rsid w:val="004575EC"/>
    <w:rsid w:val="00460EAD"/>
    <w:rsid w:val="00464FF7"/>
    <w:rsid w:val="00470F15"/>
    <w:rsid w:val="00471B06"/>
    <w:rsid w:val="0047348F"/>
    <w:rsid w:val="00473DD7"/>
    <w:rsid w:val="00476643"/>
    <w:rsid w:val="004776B1"/>
    <w:rsid w:val="004823F8"/>
    <w:rsid w:val="0048262F"/>
    <w:rsid w:val="00484219"/>
    <w:rsid w:val="004844FB"/>
    <w:rsid w:val="0048781F"/>
    <w:rsid w:val="00491C07"/>
    <w:rsid w:val="00492E1E"/>
    <w:rsid w:val="00495AAD"/>
    <w:rsid w:val="00497230"/>
    <w:rsid w:val="004A455B"/>
    <w:rsid w:val="004A471B"/>
    <w:rsid w:val="004A7484"/>
    <w:rsid w:val="004B41BF"/>
    <w:rsid w:val="004B76EB"/>
    <w:rsid w:val="004C0A2A"/>
    <w:rsid w:val="004C1EE5"/>
    <w:rsid w:val="004C6574"/>
    <w:rsid w:val="004C6B77"/>
    <w:rsid w:val="004C73C1"/>
    <w:rsid w:val="004D39C7"/>
    <w:rsid w:val="004D5894"/>
    <w:rsid w:val="004E015E"/>
    <w:rsid w:val="004E5647"/>
    <w:rsid w:val="004E66B8"/>
    <w:rsid w:val="004E701B"/>
    <w:rsid w:val="004F0F72"/>
    <w:rsid w:val="004F1105"/>
    <w:rsid w:val="004F17A2"/>
    <w:rsid w:val="00500DD2"/>
    <w:rsid w:val="005012B2"/>
    <w:rsid w:val="0050370F"/>
    <w:rsid w:val="00506D23"/>
    <w:rsid w:val="00515313"/>
    <w:rsid w:val="005158CE"/>
    <w:rsid w:val="005173C8"/>
    <w:rsid w:val="0052161E"/>
    <w:rsid w:val="00523497"/>
    <w:rsid w:val="005256DD"/>
    <w:rsid w:val="00527E60"/>
    <w:rsid w:val="005353CE"/>
    <w:rsid w:val="005375D2"/>
    <w:rsid w:val="0053772B"/>
    <w:rsid w:val="00537771"/>
    <w:rsid w:val="00540BE4"/>
    <w:rsid w:val="00540D83"/>
    <w:rsid w:val="00546B7A"/>
    <w:rsid w:val="00554506"/>
    <w:rsid w:val="00556308"/>
    <w:rsid w:val="00557410"/>
    <w:rsid w:val="005624DE"/>
    <w:rsid w:val="005641D4"/>
    <w:rsid w:val="005653A6"/>
    <w:rsid w:val="00567C68"/>
    <w:rsid w:val="00572FA4"/>
    <w:rsid w:val="005740D7"/>
    <w:rsid w:val="00574BE5"/>
    <w:rsid w:val="0058144B"/>
    <w:rsid w:val="00585733"/>
    <w:rsid w:val="005907B6"/>
    <w:rsid w:val="005910D3"/>
    <w:rsid w:val="005937CB"/>
    <w:rsid w:val="0059412B"/>
    <w:rsid w:val="00595C5F"/>
    <w:rsid w:val="00595F88"/>
    <w:rsid w:val="005963B4"/>
    <w:rsid w:val="00596D0B"/>
    <w:rsid w:val="005A0B6D"/>
    <w:rsid w:val="005A0F0F"/>
    <w:rsid w:val="005A196E"/>
    <w:rsid w:val="005A1A4D"/>
    <w:rsid w:val="005A1FB5"/>
    <w:rsid w:val="005A3CAA"/>
    <w:rsid w:val="005A4206"/>
    <w:rsid w:val="005A5BE3"/>
    <w:rsid w:val="005A6744"/>
    <w:rsid w:val="005A7625"/>
    <w:rsid w:val="005B3689"/>
    <w:rsid w:val="005B5CAD"/>
    <w:rsid w:val="005C02D4"/>
    <w:rsid w:val="005C3279"/>
    <w:rsid w:val="005C3553"/>
    <w:rsid w:val="005D0E0F"/>
    <w:rsid w:val="005D22E6"/>
    <w:rsid w:val="005D4FA3"/>
    <w:rsid w:val="005D5A95"/>
    <w:rsid w:val="005E0034"/>
    <w:rsid w:val="005E1239"/>
    <w:rsid w:val="005E1E26"/>
    <w:rsid w:val="005E42D1"/>
    <w:rsid w:val="005E4A0E"/>
    <w:rsid w:val="005E5292"/>
    <w:rsid w:val="005F05E3"/>
    <w:rsid w:val="005F0DF0"/>
    <w:rsid w:val="005F2696"/>
    <w:rsid w:val="005F3511"/>
    <w:rsid w:val="005F66BE"/>
    <w:rsid w:val="005F677F"/>
    <w:rsid w:val="005F6873"/>
    <w:rsid w:val="006027F0"/>
    <w:rsid w:val="00602833"/>
    <w:rsid w:val="00603740"/>
    <w:rsid w:val="00605CD9"/>
    <w:rsid w:val="0060769C"/>
    <w:rsid w:val="006134FF"/>
    <w:rsid w:val="0061477F"/>
    <w:rsid w:val="006156CC"/>
    <w:rsid w:val="00615CC4"/>
    <w:rsid w:val="00621911"/>
    <w:rsid w:val="006253F7"/>
    <w:rsid w:val="006259FD"/>
    <w:rsid w:val="00627271"/>
    <w:rsid w:val="00631547"/>
    <w:rsid w:val="00635E29"/>
    <w:rsid w:val="0063616F"/>
    <w:rsid w:val="006365BA"/>
    <w:rsid w:val="00641062"/>
    <w:rsid w:val="00641257"/>
    <w:rsid w:val="00644577"/>
    <w:rsid w:val="00644AED"/>
    <w:rsid w:val="00645966"/>
    <w:rsid w:val="006506BD"/>
    <w:rsid w:val="00654469"/>
    <w:rsid w:val="0065643E"/>
    <w:rsid w:val="00657D29"/>
    <w:rsid w:val="00661D6E"/>
    <w:rsid w:val="00664F16"/>
    <w:rsid w:val="00665639"/>
    <w:rsid w:val="00673062"/>
    <w:rsid w:val="00677241"/>
    <w:rsid w:val="00686A99"/>
    <w:rsid w:val="00687A6A"/>
    <w:rsid w:val="00692FB6"/>
    <w:rsid w:val="0069311E"/>
    <w:rsid w:val="006932B1"/>
    <w:rsid w:val="00693752"/>
    <w:rsid w:val="006947A3"/>
    <w:rsid w:val="00694909"/>
    <w:rsid w:val="00694CED"/>
    <w:rsid w:val="006A01A8"/>
    <w:rsid w:val="006A331E"/>
    <w:rsid w:val="006A5149"/>
    <w:rsid w:val="006B27F9"/>
    <w:rsid w:val="006C370E"/>
    <w:rsid w:val="006D0A29"/>
    <w:rsid w:val="006D2C6A"/>
    <w:rsid w:val="006D5605"/>
    <w:rsid w:val="006D793B"/>
    <w:rsid w:val="006D7F35"/>
    <w:rsid w:val="006E080D"/>
    <w:rsid w:val="006E2891"/>
    <w:rsid w:val="006F0EF8"/>
    <w:rsid w:val="006F3B2B"/>
    <w:rsid w:val="006F3EEF"/>
    <w:rsid w:val="006F56EE"/>
    <w:rsid w:val="00702C83"/>
    <w:rsid w:val="00703B5C"/>
    <w:rsid w:val="007100C9"/>
    <w:rsid w:val="007128CC"/>
    <w:rsid w:val="00730206"/>
    <w:rsid w:val="007306A1"/>
    <w:rsid w:val="00730B0C"/>
    <w:rsid w:val="00732C23"/>
    <w:rsid w:val="00734E36"/>
    <w:rsid w:val="00735566"/>
    <w:rsid w:val="00736440"/>
    <w:rsid w:val="007371E9"/>
    <w:rsid w:val="00740360"/>
    <w:rsid w:val="00741A74"/>
    <w:rsid w:val="00760174"/>
    <w:rsid w:val="007626F0"/>
    <w:rsid w:val="00762E8C"/>
    <w:rsid w:val="00765964"/>
    <w:rsid w:val="007812B0"/>
    <w:rsid w:val="007833F3"/>
    <w:rsid w:val="00786EB3"/>
    <w:rsid w:val="00787577"/>
    <w:rsid w:val="00790783"/>
    <w:rsid w:val="00790FB2"/>
    <w:rsid w:val="007921E9"/>
    <w:rsid w:val="007936BB"/>
    <w:rsid w:val="007A02CF"/>
    <w:rsid w:val="007A1D93"/>
    <w:rsid w:val="007A2393"/>
    <w:rsid w:val="007A2C4F"/>
    <w:rsid w:val="007A40C0"/>
    <w:rsid w:val="007A56D1"/>
    <w:rsid w:val="007A57C4"/>
    <w:rsid w:val="007A77AB"/>
    <w:rsid w:val="007B15EA"/>
    <w:rsid w:val="007B63FB"/>
    <w:rsid w:val="007C2C4F"/>
    <w:rsid w:val="007C440D"/>
    <w:rsid w:val="007D0D55"/>
    <w:rsid w:val="007D2C4B"/>
    <w:rsid w:val="007D3EDF"/>
    <w:rsid w:val="007D7AE4"/>
    <w:rsid w:val="007E0195"/>
    <w:rsid w:val="007E1818"/>
    <w:rsid w:val="007E1ACB"/>
    <w:rsid w:val="007E420D"/>
    <w:rsid w:val="007E58D1"/>
    <w:rsid w:val="007E71AE"/>
    <w:rsid w:val="007F09B8"/>
    <w:rsid w:val="007F12E0"/>
    <w:rsid w:val="00802152"/>
    <w:rsid w:val="00803E80"/>
    <w:rsid w:val="00805412"/>
    <w:rsid w:val="00806666"/>
    <w:rsid w:val="008079D7"/>
    <w:rsid w:val="00810825"/>
    <w:rsid w:val="00814005"/>
    <w:rsid w:val="0081412E"/>
    <w:rsid w:val="00815726"/>
    <w:rsid w:val="00815BA8"/>
    <w:rsid w:val="00821A35"/>
    <w:rsid w:val="00821C2E"/>
    <w:rsid w:val="00824238"/>
    <w:rsid w:val="008246F7"/>
    <w:rsid w:val="00826570"/>
    <w:rsid w:val="00832710"/>
    <w:rsid w:val="0084091E"/>
    <w:rsid w:val="008509A3"/>
    <w:rsid w:val="00850DF2"/>
    <w:rsid w:val="008510BA"/>
    <w:rsid w:val="00852586"/>
    <w:rsid w:val="0085530A"/>
    <w:rsid w:val="008553AD"/>
    <w:rsid w:val="00865F8F"/>
    <w:rsid w:val="00865FAE"/>
    <w:rsid w:val="00866C4E"/>
    <w:rsid w:val="00870060"/>
    <w:rsid w:val="00872333"/>
    <w:rsid w:val="008728E3"/>
    <w:rsid w:val="00872F69"/>
    <w:rsid w:val="00875EAA"/>
    <w:rsid w:val="008777EC"/>
    <w:rsid w:val="0088307A"/>
    <w:rsid w:val="008871FE"/>
    <w:rsid w:val="00887B37"/>
    <w:rsid w:val="00892B3F"/>
    <w:rsid w:val="00893B44"/>
    <w:rsid w:val="008A5042"/>
    <w:rsid w:val="008B4C70"/>
    <w:rsid w:val="008B5210"/>
    <w:rsid w:val="008C039B"/>
    <w:rsid w:val="008C0567"/>
    <w:rsid w:val="008C18E6"/>
    <w:rsid w:val="008C1CEA"/>
    <w:rsid w:val="008C2F1F"/>
    <w:rsid w:val="008C3AC7"/>
    <w:rsid w:val="008C43F2"/>
    <w:rsid w:val="008C5610"/>
    <w:rsid w:val="008C5C2D"/>
    <w:rsid w:val="008C5C88"/>
    <w:rsid w:val="008C7708"/>
    <w:rsid w:val="008D5EB8"/>
    <w:rsid w:val="008E2824"/>
    <w:rsid w:val="008E5187"/>
    <w:rsid w:val="008E5B19"/>
    <w:rsid w:val="008F020A"/>
    <w:rsid w:val="008F66EA"/>
    <w:rsid w:val="008F6B2F"/>
    <w:rsid w:val="00902305"/>
    <w:rsid w:val="00903BB4"/>
    <w:rsid w:val="0090531B"/>
    <w:rsid w:val="009112B3"/>
    <w:rsid w:val="00911ED2"/>
    <w:rsid w:val="00911F93"/>
    <w:rsid w:val="009169E6"/>
    <w:rsid w:val="00932541"/>
    <w:rsid w:val="009412DA"/>
    <w:rsid w:val="00944B87"/>
    <w:rsid w:val="00946058"/>
    <w:rsid w:val="009502C5"/>
    <w:rsid w:val="00951EDC"/>
    <w:rsid w:val="00953279"/>
    <w:rsid w:val="00954BD4"/>
    <w:rsid w:val="00954D2F"/>
    <w:rsid w:val="00965142"/>
    <w:rsid w:val="00966671"/>
    <w:rsid w:val="00966E39"/>
    <w:rsid w:val="00973301"/>
    <w:rsid w:val="00973483"/>
    <w:rsid w:val="009755F8"/>
    <w:rsid w:val="00977761"/>
    <w:rsid w:val="0098560E"/>
    <w:rsid w:val="00986D63"/>
    <w:rsid w:val="00990488"/>
    <w:rsid w:val="00990538"/>
    <w:rsid w:val="00992793"/>
    <w:rsid w:val="0099467C"/>
    <w:rsid w:val="00996E3B"/>
    <w:rsid w:val="00997986"/>
    <w:rsid w:val="00997B1A"/>
    <w:rsid w:val="009A09F1"/>
    <w:rsid w:val="009A149F"/>
    <w:rsid w:val="009B0F7F"/>
    <w:rsid w:val="009B33F5"/>
    <w:rsid w:val="009B4F20"/>
    <w:rsid w:val="009B655C"/>
    <w:rsid w:val="009C273A"/>
    <w:rsid w:val="009C535C"/>
    <w:rsid w:val="009C7672"/>
    <w:rsid w:val="009D22FE"/>
    <w:rsid w:val="009D3C4C"/>
    <w:rsid w:val="009D3FE0"/>
    <w:rsid w:val="009D5C47"/>
    <w:rsid w:val="009D66BE"/>
    <w:rsid w:val="009E4EFD"/>
    <w:rsid w:val="009F2FFE"/>
    <w:rsid w:val="009F301B"/>
    <w:rsid w:val="009F3756"/>
    <w:rsid w:val="009F6333"/>
    <w:rsid w:val="00A00296"/>
    <w:rsid w:val="00A078C5"/>
    <w:rsid w:val="00A078EE"/>
    <w:rsid w:val="00A1701C"/>
    <w:rsid w:val="00A17D62"/>
    <w:rsid w:val="00A17D9C"/>
    <w:rsid w:val="00A20782"/>
    <w:rsid w:val="00A21CD7"/>
    <w:rsid w:val="00A229C5"/>
    <w:rsid w:val="00A25F58"/>
    <w:rsid w:val="00A324B7"/>
    <w:rsid w:val="00A36DA6"/>
    <w:rsid w:val="00A505FA"/>
    <w:rsid w:val="00A52D9F"/>
    <w:rsid w:val="00A55DFA"/>
    <w:rsid w:val="00A56F24"/>
    <w:rsid w:val="00A571B2"/>
    <w:rsid w:val="00A66998"/>
    <w:rsid w:val="00A719B1"/>
    <w:rsid w:val="00A727F9"/>
    <w:rsid w:val="00A76BFE"/>
    <w:rsid w:val="00A77B93"/>
    <w:rsid w:val="00A83DCA"/>
    <w:rsid w:val="00A84E3D"/>
    <w:rsid w:val="00A8576A"/>
    <w:rsid w:val="00A86860"/>
    <w:rsid w:val="00A86F47"/>
    <w:rsid w:val="00A87A2D"/>
    <w:rsid w:val="00A919EF"/>
    <w:rsid w:val="00A9596E"/>
    <w:rsid w:val="00A95D81"/>
    <w:rsid w:val="00A967CB"/>
    <w:rsid w:val="00AA163C"/>
    <w:rsid w:val="00AA21EA"/>
    <w:rsid w:val="00AA2545"/>
    <w:rsid w:val="00AC2446"/>
    <w:rsid w:val="00AC356A"/>
    <w:rsid w:val="00AC3FDD"/>
    <w:rsid w:val="00AD36F6"/>
    <w:rsid w:val="00AD7D96"/>
    <w:rsid w:val="00AE51B4"/>
    <w:rsid w:val="00AE66F3"/>
    <w:rsid w:val="00AF06B3"/>
    <w:rsid w:val="00AF08FA"/>
    <w:rsid w:val="00AF3BD6"/>
    <w:rsid w:val="00B0086B"/>
    <w:rsid w:val="00B072E7"/>
    <w:rsid w:val="00B07569"/>
    <w:rsid w:val="00B1042B"/>
    <w:rsid w:val="00B10B54"/>
    <w:rsid w:val="00B15168"/>
    <w:rsid w:val="00B22825"/>
    <w:rsid w:val="00B23800"/>
    <w:rsid w:val="00B3392B"/>
    <w:rsid w:val="00B357ED"/>
    <w:rsid w:val="00B46A67"/>
    <w:rsid w:val="00B4783A"/>
    <w:rsid w:val="00B53FF4"/>
    <w:rsid w:val="00B624A4"/>
    <w:rsid w:val="00B626BE"/>
    <w:rsid w:val="00B64514"/>
    <w:rsid w:val="00B64DD9"/>
    <w:rsid w:val="00B67298"/>
    <w:rsid w:val="00B716DE"/>
    <w:rsid w:val="00B73A98"/>
    <w:rsid w:val="00B76FBA"/>
    <w:rsid w:val="00B77113"/>
    <w:rsid w:val="00B77F8E"/>
    <w:rsid w:val="00B80DC9"/>
    <w:rsid w:val="00B82B33"/>
    <w:rsid w:val="00B83CB4"/>
    <w:rsid w:val="00B87F72"/>
    <w:rsid w:val="00B9324A"/>
    <w:rsid w:val="00B9335B"/>
    <w:rsid w:val="00B93CB3"/>
    <w:rsid w:val="00B94E1A"/>
    <w:rsid w:val="00B953F3"/>
    <w:rsid w:val="00BA1FEB"/>
    <w:rsid w:val="00BA3274"/>
    <w:rsid w:val="00BA5AB9"/>
    <w:rsid w:val="00BA5CEC"/>
    <w:rsid w:val="00BB3EBC"/>
    <w:rsid w:val="00BB43FF"/>
    <w:rsid w:val="00BB66DC"/>
    <w:rsid w:val="00BB6805"/>
    <w:rsid w:val="00BC1C73"/>
    <w:rsid w:val="00BC2F2D"/>
    <w:rsid w:val="00BC459C"/>
    <w:rsid w:val="00BD1957"/>
    <w:rsid w:val="00BD4071"/>
    <w:rsid w:val="00BD43BF"/>
    <w:rsid w:val="00BD4FCA"/>
    <w:rsid w:val="00BD6B6A"/>
    <w:rsid w:val="00BD7648"/>
    <w:rsid w:val="00BD7DAF"/>
    <w:rsid w:val="00BE3C2D"/>
    <w:rsid w:val="00BE45FB"/>
    <w:rsid w:val="00BE5E2D"/>
    <w:rsid w:val="00BF232A"/>
    <w:rsid w:val="00BF5F16"/>
    <w:rsid w:val="00C00541"/>
    <w:rsid w:val="00C010BB"/>
    <w:rsid w:val="00C02BAD"/>
    <w:rsid w:val="00C02C6C"/>
    <w:rsid w:val="00C06915"/>
    <w:rsid w:val="00C10EB4"/>
    <w:rsid w:val="00C11685"/>
    <w:rsid w:val="00C146C7"/>
    <w:rsid w:val="00C1585C"/>
    <w:rsid w:val="00C15A1C"/>
    <w:rsid w:val="00C174B5"/>
    <w:rsid w:val="00C21829"/>
    <w:rsid w:val="00C231DE"/>
    <w:rsid w:val="00C235BB"/>
    <w:rsid w:val="00C2507E"/>
    <w:rsid w:val="00C364E4"/>
    <w:rsid w:val="00C443A3"/>
    <w:rsid w:val="00C4666F"/>
    <w:rsid w:val="00C5040D"/>
    <w:rsid w:val="00C52BB0"/>
    <w:rsid w:val="00C5460D"/>
    <w:rsid w:val="00C62836"/>
    <w:rsid w:val="00C62CBC"/>
    <w:rsid w:val="00C65DFA"/>
    <w:rsid w:val="00C66D9E"/>
    <w:rsid w:val="00C70259"/>
    <w:rsid w:val="00C7686E"/>
    <w:rsid w:val="00C7753A"/>
    <w:rsid w:val="00C84EDF"/>
    <w:rsid w:val="00C86374"/>
    <w:rsid w:val="00C863F8"/>
    <w:rsid w:val="00C907B6"/>
    <w:rsid w:val="00C90F4F"/>
    <w:rsid w:val="00CA3ACA"/>
    <w:rsid w:val="00CA3B45"/>
    <w:rsid w:val="00CA5967"/>
    <w:rsid w:val="00CA6835"/>
    <w:rsid w:val="00CA7FA5"/>
    <w:rsid w:val="00CB031A"/>
    <w:rsid w:val="00CB0983"/>
    <w:rsid w:val="00CC0CAA"/>
    <w:rsid w:val="00CC1F5B"/>
    <w:rsid w:val="00CC31AE"/>
    <w:rsid w:val="00CC398E"/>
    <w:rsid w:val="00CC7261"/>
    <w:rsid w:val="00CD1DE8"/>
    <w:rsid w:val="00CD35CC"/>
    <w:rsid w:val="00CD6C28"/>
    <w:rsid w:val="00CD6FAB"/>
    <w:rsid w:val="00CD7480"/>
    <w:rsid w:val="00CE176B"/>
    <w:rsid w:val="00CE1AEE"/>
    <w:rsid w:val="00CE25CC"/>
    <w:rsid w:val="00CE30A7"/>
    <w:rsid w:val="00CE4F97"/>
    <w:rsid w:val="00CE5C3D"/>
    <w:rsid w:val="00CE6128"/>
    <w:rsid w:val="00CF4BA7"/>
    <w:rsid w:val="00D01AC6"/>
    <w:rsid w:val="00D02EC2"/>
    <w:rsid w:val="00D10613"/>
    <w:rsid w:val="00D1407F"/>
    <w:rsid w:val="00D14BE9"/>
    <w:rsid w:val="00D14F07"/>
    <w:rsid w:val="00D22945"/>
    <w:rsid w:val="00D236FB"/>
    <w:rsid w:val="00D3056A"/>
    <w:rsid w:val="00D30A30"/>
    <w:rsid w:val="00D31069"/>
    <w:rsid w:val="00D33196"/>
    <w:rsid w:val="00D44D91"/>
    <w:rsid w:val="00D51002"/>
    <w:rsid w:val="00D514E0"/>
    <w:rsid w:val="00D525C4"/>
    <w:rsid w:val="00D575DE"/>
    <w:rsid w:val="00D61DF3"/>
    <w:rsid w:val="00D62138"/>
    <w:rsid w:val="00D622B6"/>
    <w:rsid w:val="00D63D74"/>
    <w:rsid w:val="00D654DD"/>
    <w:rsid w:val="00D65C1C"/>
    <w:rsid w:val="00D65DC2"/>
    <w:rsid w:val="00D66B09"/>
    <w:rsid w:val="00D73EC9"/>
    <w:rsid w:val="00D77E32"/>
    <w:rsid w:val="00D80D30"/>
    <w:rsid w:val="00D80DD1"/>
    <w:rsid w:val="00D832AA"/>
    <w:rsid w:val="00D83A1D"/>
    <w:rsid w:val="00D85B43"/>
    <w:rsid w:val="00D86904"/>
    <w:rsid w:val="00D870C1"/>
    <w:rsid w:val="00D91A22"/>
    <w:rsid w:val="00D9385B"/>
    <w:rsid w:val="00D94441"/>
    <w:rsid w:val="00D94C82"/>
    <w:rsid w:val="00D95759"/>
    <w:rsid w:val="00DA085E"/>
    <w:rsid w:val="00DA33BF"/>
    <w:rsid w:val="00DA4A13"/>
    <w:rsid w:val="00DA5CF4"/>
    <w:rsid w:val="00DC062F"/>
    <w:rsid w:val="00DC1069"/>
    <w:rsid w:val="00DD0599"/>
    <w:rsid w:val="00DD3D65"/>
    <w:rsid w:val="00DD4884"/>
    <w:rsid w:val="00DE0678"/>
    <w:rsid w:val="00DE12C5"/>
    <w:rsid w:val="00DE3CEE"/>
    <w:rsid w:val="00DE5664"/>
    <w:rsid w:val="00DF3F6E"/>
    <w:rsid w:val="00DF44B9"/>
    <w:rsid w:val="00DF4A70"/>
    <w:rsid w:val="00DF6BCD"/>
    <w:rsid w:val="00DF7847"/>
    <w:rsid w:val="00DF7AFB"/>
    <w:rsid w:val="00E01921"/>
    <w:rsid w:val="00E01FA7"/>
    <w:rsid w:val="00E048D9"/>
    <w:rsid w:val="00E10181"/>
    <w:rsid w:val="00E1671C"/>
    <w:rsid w:val="00E17BEA"/>
    <w:rsid w:val="00E21F8B"/>
    <w:rsid w:val="00E23C3A"/>
    <w:rsid w:val="00E23FB7"/>
    <w:rsid w:val="00E25E79"/>
    <w:rsid w:val="00E3283C"/>
    <w:rsid w:val="00E35065"/>
    <w:rsid w:val="00E40A66"/>
    <w:rsid w:val="00E40EA3"/>
    <w:rsid w:val="00E441ED"/>
    <w:rsid w:val="00E44C7B"/>
    <w:rsid w:val="00E44F47"/>
    <w:rsid w:val="00E4572F"/>
    <w:rsid w:val="00E46CAD"/>
    <w:rsid w:val="00E47AC0"/>
    <w:rsid w:val="00E47E49"/>
    <w:rsid w:val="00E5377F"/>
    <w:rsid w:val="00E627D2"/>
    <w:rsid w:val="00E62A40"/>
    <w:rsid w:val="00E62AE4"/>
    <w:rsid w:val="00E648E4"/>
    <w:rsid w:val="00E6561B"/>
    <w:rsid w:val="00E67044"/>
    <w:rsid w:val="00E73C82"/>
    <w:rsid w:val="00E75E50"/>
    <w:rsid w:val="00E80E45"/>
    <w:rsid w:val="00E82AC6"/>
    <w:rsid w:val="00E838C7"/>
    <w:rsid w:val="00E8443A"/>
    <w:rsid w:val="00E85EFF"/>
    <w:rsid w:val="00E86F26"/>
    <w:rsid w:val="00E919CE"/>
    <w:rsid w:val="00EA65B8"/>
    <w:rsid w:val="00EA6C32"/>
    <w:rsid w:val="00EA6DA3"/>
    <w:rsid w:val="00EA7828"/>
    <w:rsid w:val="00EB4A42"/>
    <w:rsid w:val="00EC22F4"/>
    <w:rsid w:val="00EC2987"/>
    <w:rsid w:val="00EC41CA"/>
    <w:rsid w:val="00EC5287"/>
    <w:rsid w:val="00EC6D45"/>
    <w:rsid w:val="00EC7444"/>
    <w:rsid w:val="00ED3250"/>
    <w:rsid w:val="00EE6EFB"/>
    <w:rsid w:val="00EE7A82"/>
    <w:rsid w:val="00EF1657"/>
    <w:rsid w:val="00EF24A1"/>
    <w:rsid w:val="00EF42DE"/>
    <w:rsid w:val="00EF5783"/>
    <w:rsid w:val="00EF6A69"/>
    <w:rsid w:val="00EF75BE"/>
    <w:rsid w:val="00F000EB"/>
    <w:rsid w:val="00F00A01"/>
    <w:rsid w:val="00F069E3"/>
    <w:rsid w:val="00F11E0F"/>
    <w:rsid w:val="00F121D5"/>
    <w:rsid w:val="00F13C39"/>
    <w:rsid w:val="00F15B30"/>
    <w:rsid w:val="00F162EC"/>
    <w:rsid w:val="00F16E49"/>
    <w:rsid w:val="00F17D48"/>
    <w:rsid w:val="00F2078A"/>
    <w:rsid w:val="00F2092C"/>
    <w:rsid w:val="00F20E4A"/>
    <w:rsid w:val="00F21651"/>
    <w:rsid w:val="00F21A89"/>
    <w:rsid w:val="00F27BCB"/>
    <w:rsid w:val="00F27F31"/>
    <w:rsid w:val="00F302F0"/>
    <w:rsid w:val="00F34708"/>
    <w:rsid w:val="00F3681B"/>
    <w:rsid w:val="00F37CE4"/>
    <w:rsid w:val="00F456E2"/>
    <w:rsid w:val="00F46758"/>
    <w:rsid w:val="00F52F2A"/>
    <w:rsid w:val="00F53E98"/>
    <w:rsid w:val="00F54E20"/>
    <w:rsid w:val="00F61713"/>
    <w:rsid w:val="00F622D2"/>
    <w:rsid w:val="00F72C7B"/>
    <w:rsid w:val="00F73726"/>
    <w:rsid w:val="00F76201"/>
    <w:rsid w:val="00F80816"/>
    <w:rsid w:val="00F82593"/>
    <w:rsid w:val="00F82DA3"/>
    <w:rsid w:val="00F84BE9"/>
    <w:rsid w:val="00F9028F"/>
    <w:rsid w:val="00F913B5"/>
    <w:rsid w:val="00F91A89"/>
    <w:rsid w:val="00F91C2A"/>
    <w:rsid w:val="00F9375A"/>
    <w:rsid w:val="00F97539"/>
    <w:rsid w:val="00F97AE6"/>
    <w:rsid w:val="00FB26CB"/>
    <w:rsid w:val="00FB3377"/>
    <w:rsid w:val="00FB39CC"/>
    <w:rsid w:val="00FB443C"/>
    <w:rsid w:val="00FB557C"/>
    <w:rsid w:val="00FB617B"/>
    <w:rsid w:val="00FB65C5"/>
    <w:rsid w:val="00FB70C3"/>
    <w:rsid w:val="00FC16C1"/>
    <w:rsid w:val="00FC1E42"/>
    <w:rsid w:val="00FC2652"/>
    <w:rsid w:val="00FC46EB"/>
    <w:rsid w:val="00FC52DE"/>
    <w:rsid w:val="00FC5B8C"/>
    <w:rsid w:val="00FC72D8"/>
    <w:rsid w:val="00FD18D5"/>
    <w:rsid w:val="00FD2C94"/>
    <w:rsid w:val="00FD4D0A"/>
    <w:rsid w:val="00FD57AE"/>
    <w:rsid w:val="00FD5E3F"/>
    <w:rsid w:val="00FE3676"/>
    <w:rsid w:val="00FE3981"/>
    <w:rsid w:val="00FF4F83"/>
    <w:rsid w:val="04BCFE12"/>
    <w:rsid w:val="142B7D32"/>
    <w:rsid w:val="31E8CB88"/>
    <w:rsid w:val="36BAC736"/>
    <w:rsid w:val="540892AF"/>
    <w:rsid w:val="743B0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6224EF"/>
  <w15:docId w15:val="{EFFFCA1A-71E0-43C0-95B8-1D0916CA3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Batang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259"/>
    <w:pPr>
      <w:spacing w:before="120" w:after="120"/>
    </w:pPr>
    <w:rPr>
      <w:rFonts w:asciiTheme="minorHAnsi" w:hAnsiTheme="minorHAnsi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3616F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63616F"/>
    <w:pPr>
      <w:keepNext/>
      <w:tabs>
        <w:tab w:val="left" w:pos="480"/>
      </w:tabs>
      <w:ind w:left="480"/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63616F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rsid w:val="0063616F"/>
    <w:rPr>
      <w:rFonts w:ascii="Times New Roman" w:hAnsi="Times New Roman" w:cs="Times New Roman"/>
      <w:b/>
      <w:bCs/>
      <w:i/>
      <w:iCs/>
      <w:sz w:val="24"/>
      <w:szCs w:val="24"/>
    </w:rPr>
  </w:style>
  <w:style w:type="paragraph" w:styleId="Footer">
    <w:name w:val="footer"/>
    <w:basedOn w:val="Normal"/>
    <w:link w:val="FooterChar"/>
    <w:uiPriority w:val="99"/>
    <w:rsid w:val="0063616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616F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63616F"/>
    <w:rPr>
      <w:rFonts w:ascii="Times New Roman" w:hAnsi="Times New Roman" w:cs="Times New Roman"/>
      <w:color w:val="0000FF"/>
      <w:u w:val="none"/>
    </w:rPr>
  </w:style>
  <w:style w:type="paragraph" w:styleId="BodyText2">
    <w:name w:val="Body Text 2"/>
    <w:basedOn w:val="Normal"/>
    <w:link w:val="BodyText2Char"/>
    <w:uiPriority w:val="99"/>
    <w:rsid w:val="0063616F"/>
    <w:pPr>
      <w:tabs>
        <w:tab w:val="left" w:pos="360"/>
        <w:tab w:val="right" w:pos="9360"/>
      </w:tabs>
      <w:ind w:leftChars="148" w:left="278" w:hanging="2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0794D"/>
    <w:rPr>
      <w:rFonts w:ascii="Times New Roman" w:hAnsi="Times New Roman"/>
      <w:sz w:val="24"/>
      <w:szCs w:val="24"/>
    </w:rPr>
  </w:style>
  <w:style w:type="character" w:customStyle="1" w:styleId="BodyTextIndentChar">
    <w:name w:val="Body Text Indent Char"/>
    <w:basedOn w:val="DefaultParagraphFont"/>
    <w:uiPriority w:val="99"/>
    <w:rsid w:val="0063616F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rsid w:val="0063616F"/>
    <w:rPr>
      <w:rFonts w:ascii="Times New Roman" w:hAnsi="Times New Roman" w:cs="Times New Roman"/>
      <w:color w:val="808080"/>
    </w:rPr>
  </w:style>
  <w:style w:type="paragraph" w:styleId="BalloonText">
    <w:name w:val="Balloon Text"/>
    <w:basedOn w:val="Normal"/>
    <w:link w:val="BalloonTextChar"/>
    <w:uiPriority w:val="99"/>
    <w:rsid w:val="006361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63616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99"/>
    <w:qFormat/>
    <w:rsid w:val="0063616F"/>
    <w:pPr>
      <w:ind w:left="720"/>
    </w:pPr>
  </w:style>
  <w:style w:type="character" w:styleId="FollowedHyperlink">
    <w:name w:val="FollowedHyperlink"/>
    <w:basedOn w:val="DefaultParagraphFont"/>
    <w:uiPriority w:val="99"/>
    <w:rsid w:val="0063616F"/>
    <w:rPr>
      <w:rFonts w:ascii="Times New Roman" w:hAnsi="Times New Roman" w:cs="Times New Roman"/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636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616F"/>
    <w:rPr>
      <w:rFonts w:ascii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63616F"/>
    <w:pPr>
      <w:autoSpaceDE w:val="0"/>
      <w:autoSpaceDN w:val="0"/>
    </w:pPr>
    <w:rPr>
      <w:rFonts w:ascii="Arial Black" w:hAnsi="Arial Black" w:cs="Arial Black"/>
      <w:color w:val="000000"/>
    </w:rPr>
  </w:style>
  <w:style w:type="character" w:customStyle="1" w:styleId="BodyTextChar">
    <w:name w:val="Body Text Char"/>
    <w:basedOn w:val="DefaultParagraphFont"/>
    <w:link w:val="BodyText"/>
    <w:uiPriority w:val="99"/>
    <w:rsid w:val="0063616F"/>
    <w:rPr>
      <w:rFonts w:ascii="Arial Black" w:hAnsi="Arial Black" w:cs="Arial Black"/>
      <w:color w:val="000000"/>
      <w:sz w:val="24"/>
      <w:szCs w:val="24"/>
    </w:rPr>
  </w:style>
  <w:style w:type="paragraph" w:customStyle="1" w:styleId="DocumentLabel">
    <w:name w:val="Document Label"/>
    <w:next w:val="Normal"/>
    <w:rsid w:val="0063616F"/>
    <w:pPr>
      <w:pBdr>
        <w:top w:val="double" w:sz="6" w:space="8" w:color="808080"/>
        <w:bottom w:val="double" w:sz="6" w:space="8" w:color="808080"/>
      </w:pBdr>
      <w:spacing w:after="40" w:line="240" w:lineRule="atLeast"/>
      <w:jc w:val="center"/>
    </w:pPr>
    <w:rPr>
      <w:rFonts w:ascii="Garamond" w:hAnsi="Garamond" w:cs="Garamond"/>
      <w:b/>
      <w:bCs/>
      <w:caps/>
      <w:spacing w:val="20"/>
      <w:sz w:val="18"/>
      <w:szCs w:val="18"/>
      <w:lang w:eastAsia="en-US"/>
    </w:rPr>
  </w:style>
  <w:style w:type="paragraph" w:styleId="MessageHeader">
    <w:name w:val="Message Header"/>
    <w:basedOn w:val="BodyText"/>
    <w:link w:val="MessageHeaderChar"/>
    <w:rsid w:val="0063616F"/>
    <w:pPr>
      <w:keepLines/>
      <w:autoSpaceDE/>
      <w:autoSpaceDN/>
      <w:spacing w:line="240" w:lineRule="atLeast"/>
      <w:ind w:left="1080" w:hanging="1080"/>
    </w:pPr>
    <w:rPr>
      <w:rFonts w:ascii="Garamond" w:hAnsi="Garamond" w:cs="Garamond"/>
      <w:caps/>
      <w:color w:val="auto"/>
      <w:sz w:val="18"/>
      <w:szCs w:val="18"/>
    </w:rPr>
  </w:style>
  <w:style w:type="character" w:customStyle="1" w:styleId="MessageHeaderChar">
    <w:name w:val="Message Header Char"/>
    <w:basedOn w:val="DefaultParagraphFont"/>
    <w:link w:val="MessageHeader"/>
    <w:rsid w:val="0063616F"/>
    <w:rPr>
      <w:rFonts w:ascii="Garamond" w:hAnsi="Garamond" w:cs="Garamond"/>
      <w:caps/>
      <w:sz w:val="20"/>
      <w:szCs w:val="20"/>
    </w:rPr>
  </w:style>
  <w:style w:type="paragraph" w:customStyle="1" w:styleId="MessageHeaderFirst">
    <w:name w:val="Message Header First"/>
    <w:basedOn w:val="MessageHeader"/>
    <w:next w:val="MessageHeader"/>
    <w:rsid w:val="0063616F"/>
    <w:pPr>
      <w:spacing w:before="360"/>
    </w:pPr>
  </w:style>
  <w:style w:type="character" w:customStyle="1" w:styleId="MessageHeaderLabel">
    <w:name w:val="Message Header Label"/>
    <w:rsid w:val="0063616F"/>
    <w:rPr>
      <w:b/>
      <w:bCs/>
      <w:sz w:val="18"/>
      <w:szCs w:val="18"/>
    </w:rPr>
  </w:style>
  <w:style w:type="paragraph" w:customStyle="1" w:styleId="MessageHeaderLast">
    <w:name w:val="Message Header Last"/>
    <w:basedOn w:val="MessageHeader"/>
    <w:next w:val="BodyText"/>
    <w:uiPriority w:val="99"/>
    <w:rsid w:val="0063616F"/>
    <w:pPr>
      <w:pBdr>
        <w:bottom w:val="single" w:sz="6" w:space="18" w:color="808080"/>
      </w:pBdr>
      <w:spacing w:after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D621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213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2138"/>
    <w:rPr>
      <w:rFonts w:ascii="Times New Roman" w:hAnsi="Times New Roman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1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138"/>
    <w:rPr>
      <w:rFonts w:ascii="Times New Roman" w:hAnsi="Times New Roman"/>
      <w:b/>
      <w:bCs/>
      <w:lang w:eastAsia="en-US"/>
    </w:rPr>
  </w:style>
  <w:style w:type="character" w:customStyle="1" w:styleId="object">
    <w:name w:val="object"/>
    <w:basedOn w:val="DefaultParagraphFont"/>
    <w:rsid w:val="00476643"/>
  </w:style>
  <w:style w:type="table" w:styleId="TableGrid">
    <w:name w:val="Table Grid"/>
    <w:basedOn w:val="TableNormal"/>
    <w:uiPriority w:val="99"/>
    <w:rsid w:val="007E420D"/>
    <w:rPr>
      <w:rFonts w:asciiTheme="minorHAnsi" w:eastAsiaTheme="minorHAnsi" w:hAnsiTheme="minorHAnsi" w:cstheme="minorBidi"/>
      <w:sz w:val="24"/>
      <w:szCs w:val="24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BodyText1">
    <w:name w:val="Body Text1"/>
    <w:basedOn w:val="Normal"/>
    <w:qFormat/>
    <w:rsid w:val="00117DB6"/>
    <w:pPr>
      <w:spacing w:line="276" w:lineRule="auto"/>
      <w:outlineLvl w:val="0"/>
    </w:pPr>
    <w:rPr>
      <w:rFonts w:eastAsiaTheme="minorHAnsi" w:cs="Arial"/>
      <w:kern w:val="24"/>
      <w:szCs w:val="22"/>
    </w:rPr>
  </w:style>
  <w:style w:type="paragraph" w:styleId="Revision">
    <w:name w:val="Revision"/>
    <w:hidden/>
    <w:uiPriority w:val="99"/>
    <w:semiHidden/>
    <w:rsid w:val="00223BEB"/>
    <w:rPr>
      <w:rFonts w:ascii="Times New Roman" w:hAnsi="Times New Roman"/>
      <w:sz w:val="24"/>
      <w:szCs w:val="24"/>
      <w:lang w:eastAsia="en-US"/>
    </w:rPr>
  </w:style>
  <w:style w:type="paragraph" w:customStyle="1" w:styleId="Default">
    <w:name w:val="Default"/>
    <w:rsid w:val="0006485B"/>
    <w:pPr>
      <w:autoSpaceDE w:val="0"/>
      <w:autoSpaceDN w:val="0"/>
      <w:adjustRightInd w:val="0"/>
    </w:pPr>
    <w:rPr>
      <w:rFonts w:ascii="Times New Roman" w:eastAsia="Malgun Gothic" w:hAnsi="Times New Roman"/>
      <w:color w:val="000000"/>
      <w:sz w:val="24"/>
      <w:szCs w:val="24"/>
    </w:rPr>
  </w:style>
  <w:style w:type="paragraph" w:customStyle="1" w:styleId="Bulletedbodytext">
    <w:name w:val="Bulleted body text"/>
    <w:basedOn w:val="BodyText1"/>
    <w:uiPriority w:val="99"/>
    <w:qFormat/>
    <w:rsid w:val="00FC72D8"/>
    <w:pPr>
      <w:numPr>
        <w:numId w:val="1"/>
      </w:numPr>
      <w:spacing w:before="60" w:after="60"/>
    </w:p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452A1B"/>
    <w:rPr>
      <w:rFonts w:ascii="Times New Roman" w:hAnsi="Times New Roman"/>
      <w:sz w:val="24"/>
      <w:szCs w:val="24"/>
      <w:lang w:eastAsia="en-US"/>
    </w:rPr>
  </w:style>
  <w:style w:type="paragraph" w:customStyle="1" w:styleId="Note">
    <w:name w:val="Note"/>
    <w:basedOn w:val="BodyText1"/>
    <w:uiPriority w:val="99"/>
    <w:qFormat/>
    <w:rsid w:val="006D7F35"/>
    <w:pPr>
      <w:ind w:left="360"/>
    </w:pPr>
    <w:rPr>
      <w:rFonts w:eastAsia="Cambria"/>
      <w:i/>
    </w:rPr>
  </w:style>
  <w:style w:type="character" w:customStyle="1" w:styleId="apple-converted-space">
    <w:name w:val="apple-converted-space"/>
    <w:basedOn w:val="DefaultParagraphFont"/>
    <w:rsid w:val="001F3421"/>
  </w:style>
  <w:style w:type="paragraph" w:styleId="FootnoteText">
    <w:name w:val="footnote text"/>
    <w:basedOn w:val="Normal"/>
    <w:link w:val="FootnoteTextChar"/>
    <w:uiPriority w:val="99"/>
    <w:semiHidden/>
    <w:unhideWhenUsed/>
    <w:rsid w:val="00762E8C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62E8C"/>
    <w:rPr>
      <w:rFonts w:ascii="Times New Roman" w:hAnsi="Times New Roman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62E8C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166AA5"/>
    <w:pPr>
      <w:keepNext/>
      <w:spacing w:before="200"/>
    </w:pPr>
    <w:rPr>
      <w:b/>
      <w:bCs/>
      <w:szCs w:val="18"/>
    </w:rPr>
  </w:style>
  <w:style w:type="paragraph" w:customStyle="1" w:styleId="BodyText11">
    <w:name w:val="Body Text11"/>
    <w:basedOn w:val="Normal"/>
    <w:qFormat/>
    <w:rsid w:val="00A86F47"/>
    <w:pPr>
      <w:spacing w:line="276" w:lineRule="auto"/>
      <w:outlineLvl w:val="0"/>
    </w:pPr>
    <w:rPr>
      <w:rFonts w:eastAsiaTheme="minorHAnsi" w:cs="Arial"/>
      <w:kern w:val="24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8079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30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3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0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3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s3.amazonaws.com/energiaUS/files/MSP430LPCDC-1.0.3b-Signed.zip" TargetMode="External"/><Relationship Id="rId18" Type="http://schemas.openxmlformats.org/officeDocument/2006/relationships/hyperlink" Target="https://learn.sparkfun.com/tutorials/disabling-driver-signature-on-windows-8" TargetMode="External"/><Relationship Id="rId26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https://energia.nu/downloads/downloadv4.php?file=energia-1.8.10E23-linux64.tar.xz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s3.amazonaws.com/energiaUS/files/71-ti-permissions.rules" TargetMode="External"/><Relationship Id="rId17" Type="http://schemas.openxmlformats.org/officeDocument/2006/relationships/hyperlink" Target="http://s3.amazonaws.com/energiaUS/files/energia_drivers.zip" TargetMode="External"/><Relationship Id="rId25" Type="http://schemas.openxmlformats.org/officeDocument/2006/relationships/hyperlink" Target="https://energia.nu/downloads/downloadv4.php?file=energia-1.8.10E23-windows.zip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s3.amazonaws.com/energiaUS/files/71-ti-permissions.rules" TargetMode="External"/><Relationship Id="rId20" Type="http://schemas.openxmlformats.org/officeDocument/2006/relationships/image" Target="media/image3.emf"/><Relationship Id="rId29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5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learn.sparkfun.com/tutorials/disabling-driver-signature-on-windows-8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8.png"/><Relationship Id="rId10" Type="http://schemas.openxmlformats.org/officeDocument/2006/relationships/endnotes" Target="endnotes.xml"/><Relationship Id="rId19" Type="http://schemas.openxmlformats.org/officeDocument/2006/relationships/image" Target="media/image2.emf"/><Relationship Id="rId31" Type="http://schemas.openxmlformats.org/officeDocument/2006/relationships/hyperlink" Target="https://energia.nu/guide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s3.amazonaws.com/energiaUS/files/energia_drivers.zip" TargetMode="External"/><Relationship Id="rId22" Type="http://schemas.openxmlformats.org/officeDocument/2006/relationships/hyperlink" Target="https://energia.nu/downloads/downloadv4.php?file=energia-1.8.10E23-macosx-signed.zip" TargetMode="External"/><Relationship Id="rId27" Type="http://schemas.openxmlformats.org/officeDocument/2006/relationships/image" Target="media/image7.png"/><Relationship Id="rId30" Type="http://schemas.openxmlformats.org/officeDocument/2006/relationships/image" Target="media/image10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>
    <Comment_x0020_on_x0020_changes xmlns="9e1b566f-7f43-45c5-ba82-b8518fc64f0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EDDA4CDB7AFA488A64FE2E6DFC4A92" ma:contentTypeVersion="1" ma:contentTypeDescription="Create a new document." ma:contentTypeScope="" ma:versionID="6be35f7b1a0668a42a20c9f6bf0c03fd">
  <xsd:schema xmlns:xsd="http://www.w3.org/2001/XMLSchema" xmlns:xs="http://www.w3.org/2001/XMLSchema" xmlns:p="http://schemas.microsoft.com/office/2006/metadata/properties" xmlns:ns2="9e1b566f-7f43-45c5-ba82-b8518fc64f0f" targetNamespace="http://schemas.microsoft.com/office/2006/metadata/properties" ma:root="true" ma:fieldsID="c26e4d1d0c30d3f10b0ff8bf948272f5" ns2:_="">
    <xsd:import namespace="9e1b566f-7f43-45c5-ba82-b8518fc64f0f"/>
    <xsd:element name="properties">
      <xsd:complexType>
        <xsd:sequence>
          <xsd:element name="documentManagement">
            <xsd:complexType>
              <xsd:all>
                <xsd:element ref="ns2:Comment_x0020_on_x0020_chang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1b566f-7f43-45c5-ba82-b8518fc64f0f" elementFormDefault="qualified">
    <xsd:import namespace="http://schemas.microsoft.com/office/2006/documentManagement/types"/>
    <xsd:import namespace="http://schemas.microsoft.com/office/infopath/2007/PartnerControls"/>
    <xsd:element name="Comment_x0020_on_x0020_changes" ma:index="8" nillable="true" ma:displayName="Comment on changes" ma:description="Comments on changes" ma:internalName="Comment_x0020_on_x0020_changes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F38152-BEF1-4D58-92BB-F9F86FF895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75C58B-8503-4842-8C5D-0733EC4CC9C7}">
  <ds:schemaRefs>
    <ds:schemaRef ds:uri="http://schemas.microsoft.com/office/2006/metadata/properties"/>
    <ds:schemaRef ds:uri="9e1b566f-7f43-45c5-ba82-b8518fc64f0f"/>
  </ds:schemaRefs>
</ds:datastoreItem>
</file>

<file path=customXml/itemProps3.xml><?xml version="1.0" encoding="utf-8"?>
<ds:datastoreItem xmlns:ds="http://schemas.openxmlformats.org/officeDocument/2006/customXml" ds:itemID="{1F684BF3-047A-4ABD-8491-CA6DD7B073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1b566f-7f43-45c5-ba82-b8518fc64f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A878FF-90D1-4C37-8177-78FC7F5D66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21</Words>
  <Characters>4112</Characters>
  <Application>Microsoft Office Word</Application>
  <DocSecurity>0</DocSecurity>
  <Lines>34</Lines>
  <Paragraphs>9</Paragraphs>
  <ScaleCrop>false</ScaleCrop>
  <Company>Purdue University</Company>
  <LinksUpToDate>false</LinksUpToDate>
  <CharactersWithSpaces>4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ford, James P</dc:creator>
  <cp:keywords/>
  <cp:lastModifiedBy>Paul Stockett</cp:lastModifiedBy>
  <cp:revision>108</cp:revision>
  <cp:lastPrinted>2019-07-30T16:55:00Z</cp:lastPrinted>
  <dcterms:created xsi:type="dcterms:W3CDTF">2022-06-18T01:58:00Z</dcterms:created>
  <dcterms:modified xsi:type="dcterms:W3CDTF">2022-07-02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EDDA4CDB7AFA488A64FE2E6DFC4A92</vt:lpwstr>
  </property>
</Properties>
</file>